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087DD15B" w14:textId="77777777" w:rsidR="00FA2E60" w:rsidRDefault="00FA2E60" w:rsidP="00FD7314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4B7335FF" w14:textId="400B31AF" w:rsidR="00FD7314" w:rsidRPr="00FA2E60" w:rsidRDefault="00FD7314" w:rsidP="00FD7314">
      <w:pPr>
        <w:jc w:val="center"/>
        <w:rPr>
          <w:rFonts w:asciiTheme="minorHAnsi" w:hAnsiTheme="minorHAnsi" w:cstheme="minorHAnsi"/>
          <w:b/>
          <w:bCs/>
          <w:color w:val="FF6600"/>
          <w:sz w:val="22"/>
          <w:szCs w:val="22"/>
        </w:rPr>
      </w:pPr>
      <w:r w:rsidRPr="00FA2E60">
        <w:rPr>
          <w:rFonts w:asciiTheme="minorHAnsi" w:hAnsiTheme="minorHAnsi" w:cstheme="minorHAnsi"/>
          <w:b/>
          <w:bCs/>
          <w:color w:val="FF6600"/>
          <w:sz w:val="22"/>
          <w:szCs w:val="22"/>
        </w:rPr>
        <w:t>LISTIĆ ZA SAMOPROCJENU ZNANJA</w:t>
      </w:r>
    </w:p>
    <w:p w14:paraId="1DEB5A9F" w14:textId="77777777" w:rsidR="00FD7314" w:rsidRPr="00FA2E60" w:rsidRDefault="00FD7314" w:rsidP="00FD7314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69003736" w14:textId="790B3AAD" w:rsidR="00FD7314" w:rsidRPr="00FA2E60" w:rsidRDefault="00FD7314" w:rsidP="00FD7314">
      <w:pPr>
        <w:jc w:val="center"/>
        <w:rPr>
          <w:rFonts w:asciiTheme="minorHAnsi" w:hAnsiTheme="minorHAnsi" w:cstheme="minorHAnsi"/>
          <w:b/>
          <w:bCs/>
          <w:color w:val="0099CC"/>
          <w:sz w:val="22"/>
          <w:szCs w:val="22"/>
        </w:rPr>
      </w:pPr>
      <w:r w:rsidRPr="00FA2E60">
        <w:rPr>
          <w:rFonts w:asciiTheme="minorHAnsi" w:hAnsiTheme="minorHAnsi" w:cstheme="minorHAnsi"/>
          <w:b/>
          <w:bCs/>
          <w:color w:val="0099CC"/>
          <w:sz w:val="22"/>
          <w:szCs w:val="22"/>
        </w:rPr>
        <w:t>5. PREDSTAVI SE I PREZENTIRAJ</w:t>
      </w:r>
    </w:p>
    <w:p w14:paraId="48530E53" w14:textId="77777777" w:rsidR="00FD7314" w:rsidRPr="00FA2E60" w:rsidRDefault="00FD7314" w:rsidP="00FD7314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35595BB9" w14:textId="0568A1AD" w:rsidR="00FD7314" w:rsidRPr="00FA2E60" w:rsidRDefault="00A51841" w:rsidP="00FD7314">
      <w:pPr>
        <w:jc w:val="center"/>
        <w:rPr>
          <w:rFonts w:asciiTheme="minorHAnsi" w:hAnsiTheme="minorHAnsi" w:cstheme="minorHAnsi"/>
          <w:b/>
          <w:bCs/>
          <w:color w:val="00CCFF"/>
          <w:sz w:val="22"/>
          <w:szCs w:val="22"/>
        </w:rPr>
      </w:pPr>
      <w:r w:rsidRPr="00FA2E60">
        <w:rPr>
          <w:rFonts w:asciiTheme="minorHAnsi" w:hAnsiTheme="minorHAnsi" w:cstheme="minorHAnsi"/>
          <w:b/>
          <w:bCs/>
          <w:color w:val="00CCFF"/>
          <w:sz w:val="22"/>
          <w:szCs w:val="22"/>
        </w:rPr>
        <w:t>5.3. MICROSOFT TEAMS</w:t>
      </w:r>
    </w:p>
    <w:p w14:paraId="40208C51" w14:textId="0AF1F03C" w:rsidR="00FD7314" w:rsidRDefault="00FD7314" w:rsidP="00FD7314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7E99EAEF" w14:textId="77777777" w:rsidR="006D048F" w:rsidRPr="00741319" w:rsidRDefault="006D048F" w:rsidP="00FD7314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3BB3DD89" w14:textId="77777777" w:rsidR="00FD7314" w:rsidRPr="00741319" w:rsidRDefault="00FD7314" w:rsidP="00FD7314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 xml:space="preserve">Procijenite svoje znanje. </w:t>
      </w:r>
    </w:p>
    <w:p w14:paraId="7E46B000" w14:textId="5DD54E2C" w:rsidR="00FD7314" w:rsidRDefault="00FD7314" w:rsidP="00FD7314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>Kvačicom označite odgovarajuće polje u svakom retku prema razini usvojenosti sadržaja.</w:t>
      </w:r>
    </w:p>
    <w:p w14:paraId="5B24DE13" w14:textId="77777777" w:rsidR="00FA2E60" w:rsidRPr="00741319" w:rsidRDefault="00FA2E60" w:rsidP="00FD7314">
      <w:pPr>
        <w:rPr>
          <w:rFonts w:asciiTheme="minorHAnsi" w:hAnsiTheme="minorHAnsi" w:cstheme="minorHAnsi"/>
          <w:sz w:val="22"/>
          <w:szCs w:val="22"/>
        </w:rPr>
      </w:pPr>
    </w:p>
    <w:p w14:paraId="78DAEB07" w14:textId="77777777" w:rsidR="00FD7314" w:rsidRPr="00741319" w:rsidRDefault="00FD7314" w:rsidP="00FD7314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Reetkatablice"/>
        <w:tblW w:w="7508" w:type="dxa"/>
        <w:tblLook w:val="04A0" w:firstRow="1" w:lastRow="0" w:firstColumn="1" w:lastColumn="0" w:noHBand="0" w:noVBand="1"/>
      </w:tblPr>
      <w:tblGrid>
        <w:gridCol w:w="5516"/>
        <w:gridCol w:w="1000"/>
        <w:gridCol w:w="992"/>
      </w:tblGrid>
      <w:tr w:rsidR="00FD7314" w:rsidRPr="00FA2E60" w14:paraId="0DBC5E74" w14:textId="77777777" w:rsidTr="00FA2E60">
        <w:tc>
          <w:tcPr>
            <w:tcW w:w="5516" w:type="dxa"/>
            <w:shd w:val="clear" w:color="auto" w:fill="FFF2CC" w:themeFill="accent4" w:themeFillTint="33"/>
          </w:tcPr>
          <w:p w14:paraId="017775A4" w14:textId="17AF5B5A" w:rsidR="00FD7314" w:rsidRPr="00FA2E60" w:rsidRDefault="00FD7314" w:rsidP="00707D0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A2E6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vrdnja</w:t>
            </w:r>
          </w:p>
        </w:tc>
        <w:tc>
          <w:tcPr>
            <w:tcW w:w="1000" w:type="dxa"/>
            <w:shd w:val="clear" w:color="auto" w:fill="E2EFD9" w:themeFill="accent6" w:themeFillTint="33"/>
          </w:tcPr>
          <w:p w14:paraId="5EE8BF10" w14:textId="77777777" w:rsidR="00FD7314" w:rsidRPr="00FA2E60" w:rsidRDefault="00FD7314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A2E6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21F6A248" w14:textId="77777777" w:rsidR="00FD7314" w:rsidRPr="00FA2E60" w:rsidRDefault="00FD7314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A2E6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E</w:t>
            </w:r>
          </w:p>
        </w:tc>
      </w:tr>
      <w:tr w:rsidR="00FD7314" w:rsidRPr="00741319" w14:paraId="6EC69688" w14:textId="77777777" w:rsidTr="00E66863">
        <w:trPr>
          <w:trHeight w:val="454"/>
        </w:trPr>
        <w:tc>
          <w:tcPr>
            <w:tcW w:w="5516" w:type="dxa"/>
          </w:tcPr>
          <w:p w14:paraId="0E8047C2" w14:textId="1C884A46" w:rsidR="00FD7314" w:rsidRPr="00741319" w:rsidRDefault="00C31CCE" w:rsidP="00FA2E60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pisujem čemu služi program Microsoft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Teams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  <w:tc>
          <w:tcPr>
            <w:tcW w:w="1000" w:type="dxa"/>
          </w:tcPr>
          <w:p w14:paraId="6A4D991E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DF80437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280CAACD" w14:textId="77777777" w:rsidTr="00E66863">
        <w:trPr>
          <w:trHeight w:val="454"/>
        </w:trPr>
        <w:tc>
          <w:tcPr>
            <w:tcW w:w="5516" w:type="dxa"/>
          </w:tcPr>
          <w:p w14:paraId="5389D677" w14:textId="3D504DA2" w:rsidR="00FD7314" w:rsidRPr="00741319" w:rsidRDefault="00C31CCE" w:rsidP="00FA2E60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Uspješno se prijavljujem </w:t>
            </w:r>
            <w:r w:rsidR="00BB1C31">
              <w:rPr>
                <w:rFonts w:asciiTheme="minorHAnsi" w:hAnsiTheme="minorHAnsi" w:cstheme="minorHAnsi"/>
                <w:sz w:val="22"/>
                <w:szCs w:val="22"/>
              </w:rPr>
              <w:t xml:space="preserve">u program Microsoft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Teams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69F58532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B03B392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3FDD00BD" w14:textId="77777777" w:rsidTr="00E66863">
        <w:trPr>
          <w:trHeight w:val="454"/>
        </w:trPr>
        <w:tc>
          <w:tcPr>
            <w:tcW w:w="5516" w:type="dxa"/>
          </w:tcPr>
          <w:p w14:paraId="09014E3F" w14:textId="3AC99EA7" w:rsidR="00FD7314" w:rsidRPr="00741319" w:rsidRDefault="00C31CCE" w:rsidP="00FA2E60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isujem tko je vlasnik tima, a tko su članovi tima.</w:t>
            </w:r>
          </w:p>
        </w:tc>
        <w:tc>
          <w:tcPr>
            <w:tcW w:w="1000" w:type="dxa"/>
          </w:tcPr>
          <w:p w14:paraId="12237D36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76874E8A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393DA537" w14:textId="77777777" w:rsidTr="00E66863">
        <w:trPr>
          <w:trHeight w:val="454"/>
        </w:trPr>
        <w:tc>
          <w:tcPr>
            <w:tcW w:w="5516" w:type="dxa"/>
          </w:tcPr>
          <w:p w14:paraId="08106C7C" w14:textId="42E6386C" w:rsidR="00FD7314" w:rsidRPr="00741319" w:rsidRDefault="00C96106" w:rsidP="00FA2E60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pisujem kako se može stvoriti tim u </w:t>
            </w:r>
            <w:r w:rsidR="00BB1C31">
              <w:rPr>
                <w:rFonts w:asciiTheme="minorHAnsi" w:hAnsiTheme="minorHAnsi" w:cstheme="minorHAnsi"/>
                <w:sz w:val="22"/>
                <w:szCs w:val="22"/>
              </w:rPr>
              <w:t xml:space="preserve">programu Microsoft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Teamsu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791E9022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48C664F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794A08A3" w14:textId="77777777" w:rsidTr="00E66863">
        <w:trPr>
          <w:trHeight w:val="454"/>
        </w:trPr>
        <w:tc>
          <w:tcPr>
            <w:tcW w:w="5516" w:type="dxa"/>
          </w:tcPr>
          <w:p w14:paraId="0CF7F185" w14:textId="4CBF13B2" w:rsidR="00FD7314" w:rsidRPr="00741319" w:rsidRDefault="00707D05" w:rsidP="00FA2E60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bjašnjavam </w:t>
            </w:r>
            <w:r w:rsidR="000B4443">
              <w:rPr>
                <w:rFonts w:asciiTheme="minorHAnsi" w:hAnsiTheme="minorHAnsi" w:cstheme="minorHAnsi"/>
                <w:sz w:val="22"/>
                <w:szCs w:val="22"/>
              </w:rPr>
              <w:t>slanje poruka</w:t>
            </w:r>
            <w:r w:rsidR="002C382E">
              <w:rPr>
                <w:rFonts w:asciiTheme="minorHAnsi" w:hAnsiTheme="minorHAnsi" w:cstheme="minorHAnsi"/>
                <w:sz w:val="22"/>
                <w:szCs w:val="22"/>
              </w:rPr>
              <w:t xml:space="preserve"> u </w:t>
            </w:r>
            <w:r w:rsidR="00BB1C31">
              <w:rPr>
                <w:rFonts w:asciiTheme="minorHAnsi" w:hAnsiTheme="minorHAnsi" w:cstheme="minorHAnsi"/>
                <w:sz w:val="22"/>
                <w:szCs w:val="22"/>
              </w:rPr>
              <w:t xml:space="preserve">Microsoft </w:t>
            </w:r>
            <w:proofErr w:type="spellStart"/>
            <w:r w:rsidR="002C382E">
              <w:rPr>
                <w:rFonts w:asciiTheme="minorHAnsi" w:hAnsiTheme="minorHAnsi" w:cstheme="minorHAnsi"/>
                <w:sz w:val="22"/>
                <w:szCs w:val="22"/>
              </w:rPr>
              <w:t>Teamsu</w:t>
            </w:r>
            <w:proofErr w:type="spellEnd"/>
            <w:r w:rsidR="002C382E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1EF93A2F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A39DFC2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4FF6A18C" w14:textId="77777777" w:rsidTr="00E66863">
        <w:trPr>
          <w:trHeight w:val="454"/>
        </w:trPr>
        <w:tc>
          <w:tcPr>
            <w:tcW w:w="5516" w:type="dxa"/>
          </w:tcPr>
          <w:p w14:paraId="283A5C63" w14:textId="1304F3D7" w:rsidR="00FD7314" w:rsidRPr="00741319" w:rsidRDefault="00707D05" w:rsidP="00FA2E60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bjašnjavam </w:t>
            </w:r>
            <w:r w:rsidR="00AF06E2">
              <w:rPr>
                <w:rFonts w:asciiTheme="minorHAnsi" w:hAnsiTheme="minorHAnsi" w:cstheme="minorHAnsi"/>
                <w:sz w:val="22"/>
                <w:szCs w:val="22"/>
              </w:rPr>
              <w:t>slanje</w:t>
            </w:r>
            <w:r w:rsidR="002C382E">
              <w:rPr>
                <w:rFonts w:asciiTheme="minorHAnsi" w:hAnsiTheme="minorHAnsi" w:cstheme="minorHAnsi"/>
                <w:sz w:val="22"/>
                <w:szCs w:val="22"/>
              </w:rPr>
              <w:t xml:space="preserve"> datotek</w:t>
            </w:r>
            <w:r w:rsidR="00AF06E2"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r w:rsidR="002C382E">
              <w:rPr>
                <w:rFonts w:asciiTheme="minorHAnsi" w:hAnsiTheme="minorHAnsi" w:cstheme="minorHAnsi"/>
                <w:sz w:val="22"/>
                <w:szCs w:val="22"/>
              </w:rPr>
              <w:t xml:space="preserve"> poruk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om</w:t>
            </w:r>
            <w:r w:rsidR="002C382E">
              <w:rPr>
                <w:rFonts w:asciiTheme="minorHAnsi" w:hAnsiTheme="minorHAnsi" w:cstheme="minorHAnsi"/>
                <w:sz w:val="22"/>
                <w:szCs w:val="22"/>
              </w:rPr>
              <w:t xml:space="preserve"> u </w:t>
            </w:r>
            <w:r w:rsidR="00BB1C31">
              <w:rPr>
                <w:rFonts w:asciiTheme="minorHAnsi" w:hAnsiTheme="minorHAnsi" w:cstheme="minorHAnsi"/>
                <w:sz w:val="22"/>
                <w:szCs w:val="22"/>
              </w:rPr>
              <w:t xml:space="preserve">Microsoft </w:t>
            </w:r>
            <w:proofErr w:type="spellStart"/>
            <w:r w:rsidR="002C382E">
              <w:rPr>
                <w:rFonts w:asciiTheme="minorHAnsi" w:hAnsiTheme="minorHAnsi" w:cstheme="minorHAnsi"/>
                <w:sz w:val="22"/>
                <w:szCs w:val="22"/>
              </w:rPr>
              <w:t>Teamsu</w:t>
            </w:r>
            <w:proofErr w:type="spellEnd"/>
            <w:r w:rsidR="002C382E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61F70F84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E1B14B7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4447062F" w14:textId="77777777" w:rsidTr="00E66863">
        <w:trPr>
          <w:trHeight w:val="454"/>
        </w:trPr>
        <w:tc>
          <w:tcPr>
            <w:tcW w:w="5516" w:type="dxa"/>
          </w:tcPr>
          <w:p w14:paraId="43A0555F" w14:textId="08B5B432" w:rsidR="00FD7314" w:rsidRPr="00741319" w:rsidRDefault="00D645F3" w:rsidP="00FA2E60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pisujem pojam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videosastank</w:t>
            </w:r>
            <w:r w:rsidR="00AF06E2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78F7EB5C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A0D1E0F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4F11C5EE" w14:textId="77777777" w:rsidTr="00E66863">
        <w:trPr>
          <w:trHeight w:val="454"/>
        </w:trPr>
        <w:tc>
          <w:tcPr>
            <w:tcW w:w="5516" w:type="dxa"/>
          </w:tcPr>
          <w:p w14:paraId="73C4FFA7" w14:textId="6354BC74" w:rsidR="00FD7314" w:rsidRPr="00741319" w:rsidRDefault="00AF06E2" w:rsidP="00FA2E60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spješno se p</w:t>
            </w:r>
            <w:r w:rsidR="00D645F3">
              <w:rPr>
                <w:rFonts w:asciiTheme="minorHAnsi" w:hAnsiTheme="minorHAnsi" w:cstheme="minorHAnsi"/>
                <w:sz w:val="22"/>
                <w:szCs w:val="22"/>
              </w:rPr>
              <w:t>ridruž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ujem</w:t>
            </w:r>
            <w:r w:rsidR="00D645F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D645F3">
              <w:rPr>
                <w:rFonts w:asciiTheme="minorHAnsi" w:hAnsiTheme="minorHAnsi" w:cstheme="minorHAnsi"/>
                <w:sz w:val="22"/>
                <w:szCs w:val="22"/>
              </w:rPr>
              <w:t>videosastanku</w:t>
            </w:r>
            <w:proofErr w:type="spellEnd"/>
            <w:r w:rsidR="00D645F3">
              <w:rPr>
                <w:rFonts w:asciiTheme="minorHAnsi" w:hAnsiTheme="minorHAnsi" w:cstheme="minorHAnsi"/>
                <w:sz w:val="22"/>
                <w:szCs w:val="22"/>
              </w:rPr>
              <w:t xml:space="preserve"> u </w:t>
            </w:r>
            <w:r w:rsidR="00BB1C31">
              <w:rPr>
                <w:rFonts w:asciiTheme="minorHAnsi" w:hAnsiTheme="minorHAnsi" w:cstheme="minorHAnsi"/>
                <w:sz w:val="22"/>
                <w:szCs w:val="22"/>
              </w:rPr>
              <w:t xml:space="preserve">programu Microsoft </w:t>
            </w:r>
            <w:proofErr w:type="spellStart"/>
            <w:r w:rsidR="00D645F3">
              <w:rPr>
                <w:rFonts w:asciiTheme="minorHAnsi" w:hAnsiTheme="minorHAnsi" w:cstheme="minorHAnsi"/>
                <w:sz w:val="22"/>
                <w:szCs w:val="22"/>
              </w:rPr>
              <w:t>Teamsu</w:t>
            </w:r>
            <w:proofErr w:type="spellEnd"/>
            <w:r w:rsidR="00D645F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6790ADEA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46CDAC7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06A05A04" w14:textId="77777777" w:rsidTr="00E66863">
        <w:trPr>
          <w:trHeight w:val="454"/>
        </w:trPr>
        <w:tc>
          <w:tcPr>
            <w:tcW w:w="5516" w:type="dxa"/>
          </w:tcPr>
          <w:p w14:paraId="77E319CB" w14:textId="36FDF4D2" w:rsidR="00FD7314" w:rsidRPr="00741319" w:rsidRDefault="00AF06E2" w:rsidP="00FA2E60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spješno pišem</w:t>
            </w:r>
            <w:r w:rsidR="00D645F3">
              <w:rPr>
                <w:rFonts w:asciiTheme="minorHAnsi" w:hAnsiTheme="minorHAnsi" w:cstheme="minorHAnsi"/>
                <w:sz w:val="22"/>
                <w:szCs w:val="22"/>
              </w:rPr>
              <w:t xml:space="preserve"> objavu u </w:t>
            </w:r>
            <w:r w:rsidR="00BB1C31">
              <w:rPr>
                <w:rFonts w:asciiTheme="minorHAnsi" w:hAnsiTheme="minorHAnsi" w:cstheme="minorHAnsi"/>
                <w:sz w:val="22"/>
                <w:szCs w:val="22"/>
              </w:rPr>
              <w:t xml:space="preserve">Microsoft </w:t>
            </w:r>
            <w:proofErr w:type="spellStart"/>
            <w:r w:rsidR="00D645F3">
              <w:rPr>
                <w:rFonts w:asciiTheme="minorHAnsi" w:hAnsiTheme="minorHAnsi" w:cstheme="minorHAnsi"/>
                <w:sz w:val="22"/>
                <w:szCs w:val="22"/>
              </w:rPr>
              <w:t>Teamsu</w:t>
            </w:r>
            <w:proofErr w:type="spellEnd"/>
            <w:r w:rsidR="00D645F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5E6174E2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BCDF0EB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671CBCEB" w14:textId="77777777" w:rsidTr="00E66863">
        <w:trPr>
          <w:trHeight w:val="454"/>
        </w:trPr>
        <w:tc>
          <w:tcPr>
            <w:tcW w:w="5516" w:type="dxa"/>
          </w:tcPr>
          <w:p w14:paraId="50A9FB7B" w14:textId="45AA72AB" w:rsidR="00FD7314" w:rsidRPr="00741319" w:rsidRDefault="00D645F3" w:rsidP="00FA2E60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pisujem što je spominjanje u </w:t>
            </w:r>
            <w:r w:rsidR="00BB1C31">
              <w:rPr>
                <w:rFonts w:asciiTheme="minorHAnsi" w:hAnsiTheme="minorHAnsi" w:cstheme="minorHAnsi"/>
                <w:sz w:val="22"/>
                <w:szCs w:val="22"/>
              </w:rPr>
              <w:t xml:space="preserve">programu Microsoft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Teamsu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24218815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56E64C5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6C45529" w14:textId="77777777" w:rsidR="00FD7314" w:rsidRPr="00741319" w:rsidRDefault="00FD7314" w:rsidP="00FD7314">
      <w:pPr>
        <w:rPr>
          <w:rFonts w:asciiTheme="minorHAnsi" w:hAnsiTheme="minorHAnsi" w:cstheme="minorHAnsi"/>
          <w:sz w:val="22"/>
          <w:szCs w:val="22"/>
        </w:rPr>
      </w:pPr>
    </w:p>
    <w:p w14:paraId="6503F097" w14:textId="77777777" w:rsidR="00FD7314" w:rsidRPr="00741319" w:rsidRDefault="00FD7314" w:rsidP="00FD7314">
      <w:pPr>
        <w:rPr>
          <w:rFonts w:asciiTheme="minorHAnsi" w:hAnsiTheme="minorHAnsi" w:cstheme="minorHAnsi"/>
          <w:sz w:val="22"/>
          <w:szCs w:val="22"/>
        </w:rPr>
      </w:pPr>
    </w:p>
    <w:p w14:paraId="63A934B2" w14:textId="77777777" w:rsidR="00893914" w:rsidRPr="00C778EC" w:rsidRDefault="00893914" w:rsidP="00C778EC"/>
    <w:sectPr w:rsidR="00893914" w:rsidRPr="00C778EC" w:rsidSect="00884AAA">
      <w:headerReference w:type="default" r:id="rId8"/>
      <w:footerReference w:type="default" r:id="rId9"/>
      <w:pgSz w:w="11906" w:h="16838"/>
      <w:pgMar w:top="1417" w:right="1417" w:bottom="993" w:left="1417" w:header="284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7A7E9" w14:textId="77777777" w:rsidR="009854F0" w:rsidRDefault="009854F0" w:rsidP="007F288F">
      <w:r>
        <w:separator/>
      </w:r>
    </w:p>
  </w:endnote>
  <w:endnote w:type="continuationSeparator" w:id="0">
    <w:p w14:paraId="01F5EA59" w14:textId="77777777" w:rsidR="009854F0" w:rsidRDefault="009854F0" w:rsidP="007F2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33D44" w14:textId="46ED44AE" w:rsidR="001331D0" w:rsidRDefault="00A739A9" w:rsidP="00A739A9">
    <w:pPr>
      <w:pStyle w:val="Podnoje"/>
    </w:pPr>
    <w:r>
      <w:rPr>
        <w:noProof/>
        <w:lang w:val="hr-HR"/>
      </w:rPr>
      <w:drawing>
        <wp:anchor distT="0" distB="0" distL="114300" distR="114300" simplePos="0" relativeHeight="251662336" behindDoc="0" locked="0" layoutInCell="1" allowOverlap="1" wp14:anchorId="1770966A" wp14:editId="35EBA695">
          <wp:simplePos x="0" y="0"/>
          <wp:positionH relativeFrom="column">
            <wp:posOffset>2081530</wp:posOffset>
          </wp:positionH>
          <wp:positionV relativeFrom="paragraph">
            <wp:posOffset>-78740</wp:posOffset>
          </wp:positionV>
          <wp:extent cx="1514475" cy="371475"/>
          <wp:effectExtent l="0" t="0" r="9525" b="952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4475" cy="371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hr-HR"/>
      </w:rPr>
      <w:drawing>
        <wp:anchor distT="0" distB="0" distL="114300" distR="114300" simplePos="0" relativeHeight="251661312" behindDoc="0" locked="0" layoutInCell="1" allowOverlap="1" wp14:anchorId="3A81224A" wp14:editId="6C5A668A">
          <wp:simplePos x="0" y="0"/>
          <wp:positionH relativeFrom="column">
            <wp:posOffset>-928370</wp:posOffset>
          </wp:positionH>
          <wp:positionV relativeFrom="paragraph">
            <wp:posOffset>-164465</wp:posOffset>
          </wp:positionV>
          <wp:extent cx="7581900" cy="4572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0749" cy="4746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E693B" w14:textId="77777777" w:rsidR="009854F0" w:rsidRDefault="009854F0" w:rsidP="007F288F">
      <w:r>
        <w:separator/>
      </w:r>
    </w:p>
  </w:footnote>
  <w:footnote w:type="continuationSeparator" w:id="0">
    <w:p w14:paraId="3B95D942" w14:textId="77777777" w:rsidR="009854F0" w:rsidRDefault="009854F0" w:rsidP="007F28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A43D2" w14:textId="5ADE7B0E" w:rsidR="001331D0" w:rsidRPr="005E3FCD" w:rsidRDefault="00476FD4" w:rsidP="005E3FCD">
    <w:pPr>
      <w:pStyle w:val="Zaglavlje"/>
      <w:ind w:left="-142"/>
      <w:jc w:val="right"/>
      <w:rPr>
        <w:rFonts w:cs="Arial"/>
        <w:sz w:val="10"/>
        <w:szCs w:val="10"/>
      </w:rPr>
    </w:pPr>
    <w:r>
      <w:rPr>
        <w:noProof/>
      </w:rPr>
      <w:drawing>
        <wp:anchor distT="0" distB="0" distL="114300" distR="114300" simplePos="0" relativeHeight="251664384" behindDoc="0" locked="0" layoutInCell="1" allowOverlap="1" wp14:anchorId="0F91C524" wp14:editId="29E94CEA">
          <wp:simplePos x="0" y="0"/>
          <wp:positionH relativeFrom="column">
            <wp:posOffset>5667375</wp:posOffset>
          </wp:positionH>
          <wp:positionV relativeFrom="paragraph">
            <wp:posOffset>-62865</wp:posOffset>
          </wp:positionV>
          <wp:extent cx="725170" cy="715645"/>
          <wp:effectExtent l="0" t="0" r="0" b="8255"/>
          <wp:wrapNone/>
          <wp:docPr id="12" name="Slika 11">
            <a:extLst xmlns:a="http://schemas.openxmlformats.org/drawingml/2006/main">
              <a:ext uri="{FF2B5EF4-FFF2-40B4-BE49-F238E27FC236}">
                <a16:creationId xmlns:a16="http://schemas.microsoft.com/office/drawing/2014/main" id="{DC15EE83-15B5-4DE5-BA01-05D26F5A01AC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Slika 11">
                    <a:extLst>
                      <a:ext uri="{FF2B5EF4-FFF2-40B4-BE49-F238E27FC236}">
                        <a16:creationId xmlns:a16="http://schemas.microsoft.com/office/drawing/2014/main" id="{DC15EE83-15B5-4DE5-BA01-05D26F5A01AC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" cy="715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C08EC">
      <w:rPr>
        <w:rFonts w:cs="Arial"/>
        <w:noProof/>
        <w:sz w:val="10"/>
        <w:szCs w:val="10"/>
        <w:lang w:val="hr-HR"/>
      </w:rPr>
      <w:drawing>
        <wp:anchor distT="0" distB="0" distL="114300" distR="114300" simplePos="0" relativeHeight="251658240" behindDoc="0" locked="0" layoutInCell="1" allowOverlap="1" wp14:anchorId="7F205483" wp14:editId="22792AD8">
          <wp:simplePos x="0" y="0"/>
          <wp:positionH relativeFrom="column">
            <wp:posOffset>1233805</wp:posOffset>
          </wp:positionH>
          <wp:positionV relativeFrom="paragraph">
            <wp:posOffset>19685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1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noProof/>
        <w:lang w:val="hr-HR"/>
      </w:rPr>
      <w:drawing>
        <wp:anchor distT="0" distB="0" distL="114300" distR="114300" simplePos="0" relativeHeight="251660288" behindDoc="0" locked="0" layoutInCell="1" allowOverlap="1" wp14:anchorId="2A34093C" wp14:editId="52863D34">
          <wp:simplePos x="0" y="0"/>
          <wp:positionH relativeFrom="column">
            <wp:posOffset>-462280</wp:posOffset>
          </wp:positionH>
          <wp:positionV relativeFrom="paragraph">
            <wp:posOffset>-101509</wp:posOffset>
          </wp:positionV>
          <wp:extent cx="810358" cy="752475"/>
          <wp:effectExtent l="0" t="0" r="889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358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9C08EC">
      <w:rPr>
        <w:noProof/>
        <w:lang w:val="hr-HR"/>
      </w:rPr>
      <w:drawing>
        <wp:anchor distT="0" distB="0" distL="114300" distR="114300" simplePos="0" relativeHeight="251657215" behindDoc="0" locked="0" layoutInCell="1" allowOverlap="1" wp14:anchorId="40521EBD" wp14:editId="19704CA3">
          <wp:simplePos x="0" y="0"/>
          <wp:positionH relativeFrom="column">
            <wp:posOffset>-928370</wp:posOffset>
          </wp:positionH>
          <wp:positionV relativeFrom="paragraph">
            <wp:posOffset>-180340</wp:posOffset>
          </wp:positionV>
          <wp:extent cx="8935720" cy="895350"/>
          <wp:effectExtent l="0" t="0" r="0" b="0"/>
          <wp:wrapThrough wrapText="bothSides">
            <wp:wrapPolygon edited="0">
              <wp:start x="0" y="0"/>
              <wp:lineTo x="0" y="21140"/>
              <wp:lineTo x="21551" y="21140"/>
              <wp:lineTo x="21551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3572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5E3FCD">
      <w:rPr>
        <w:rFonts w:cs="Arial"/>
        <w:sz w:val="6"/>
        <w:szCs w:val="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1114"/>
    <w:multiLevelType w:val="hybridMultilevel"/>
    <w:tmpl w:val="A46A05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6776C"/>
    <w:multiLevelType w:val="hybridMultilevel"/>
    <w:tmpl w:val="72466C52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72B42"/>
    <w:multiLevelType w:val="hybridMultilevel"/>
    <w:tmpl w:val="81505EE8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26366"/>
    <w:multiLevelType w:val="hybridMultilevel"/>
    <w:tmpl w:val="2B7207C6"/>
    <w:lvl w:ilvl="0" w:tplc="70668A0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792E64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F1A49E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54CC0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1161D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0DEF88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C364C1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B40857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3F62E7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0C0E3750"/>
    <w:multiLevelType w:val="hybridMultilevel"/>
    <w:tmpl w:val="838048E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17591"/>
    <w:multiLevelType w:val="hybridMultilevel"/>
    <w:tmpl w:val="2A008D90"/>
    <w:lvl w:ilvl="0" w:tplc="041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0F707486"/>
    <w:multiLevelType w:val="hybridMultilevel"/>
    <w:tmpl w:val="0388D13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4362D"/>
    <w:multiLevelType w:val="hybridMultilevel"/>
    <w:tmpl w:val="06CE70E0"/>
    <w:lvl w:ilvl="0" w:tplc="AFBE9C42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DC0B33"/>
    <w:multiLevelType w:val="hybridMultilevel"/>
    <w:tmpl w:val="3898A8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46918"/>
    <w:multiLevelType w:val="hybridMultilevel"/>
    <w:tmpl w:val="16C013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2771EE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B5C49"/>
    <w:multiLevelType w:val="hybridMultilevel"/>
    <w:tmpl w:val="E242C18A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2B17CB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C15CF"/>
    <w:multiLevelType w:val="hybridMultilevel"/>
    <w:tmpl w:val="D6E6B2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EF2AD6"/>
    <w:multiLevelType w:val="hybridMultilevel"/>
    <w:tmpl w:val="ED50990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B194F"/>
    <w:multiLevelType w:val="hybridMultilevel"/>
    <w:tmpl w:val="44C0E7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A8605F"/>
    <w:multiLevelType w:val="hybridMultilevel"/>
    <w:tmpl w:val="E31430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454358"/>
    <w:multiLevelType w:val="hybridMultilevel"/>
    <w:tmpl w:val="E538115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24E4B"/>
    <w:multiLevelType w:val="hybridMultilevel"/>
    <w:tmpl w:val="E312DD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390FB7"/>
    <w:multiLevelType w:val="hybridMultilevel"/>
    <w:tmpl w:val="ABAA3C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BA6B46"/>
    <w:multiLevelType w:val="hybridMultilevel"/>
    <w:tmpl w:val="C6C06464"/>
    <w:lvl w:ilvl="0" w:tplc="3B8E20C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936A47"/>
    <w:multiLevelType w:val="hybridMultilevel"/>
    <w:tmpl w:val="ED5A22A4"/>
    <w:lvl w:ilvl="0" w:tplc="381AA7DE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3CCE"/>
    <w:multiLevelType w:val="hybridMultilevel"/>
    <w:tmpl w:val="C116F15C"/>
    <w:lvl w:ilvl="0" w:tplc="18281BE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00ABC0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720749C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4F2CEA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058A93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4405EF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CF6A27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EE27CB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894144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3" w15:restartNumberingAfterBreak="0">
    <w:nsid w:val="4CC72959"/>
    <w:multiLevelType w:val="hybridMultilevel"/>
    <w:tmpl w:val="D4FA11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283267"/>
    <w:multiLevelType w:val="hybridMultilevel"/>
    <w:tmpl w:val="8BC460C0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1649F4"/>
    <w:multiLevelType w:val="hybridMultilevel"/>
    <w:tmpl w:val="A0EABB9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6070B5"/>
    <w:multiLevelType w:val="hybridMultilevel"/>
    <w:tmpl w:val="26E0DA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094DB6"/>
    <w:multiLevelType w:val="hybridMultilevel"/>
    <w:tmpl w:val="FF38B07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F40926"/>
    <w:multiLevelType w:val="hybridMultilevel"/>
    <w:tmpl w:val="55A40DC6"/>
    <w:lvl w:ilvl="0" w:tplc="041A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9" w15:restartNumberingAfterBreak="0">
    <w:nsid w:val="5E692651"/>
    <w:multiLevelType w:val="hybridMultilevel"/>
    <w:tmpl w:val="8CDC6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A4438F"/>
    <w:multiLevelType w:val="hybridMultilevel"/>
    <w:tmpl w:val="49FEFC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5C56C0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3329EB"/>
    <w:multiLevelType w:val="hybridMultilevel"/>
    <w:tmpl w:val="BC82544A"/>
    <w:lvl w:ilvl="0" w:tplc="0D6057C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3" w15:restartNumberingAfterBreak="0">
    <w:nsid w:val="6CEC6EDF"/>
    <w:multiLevelType w:val="hybridMultilevel"/>
    <w:tmpl w:val="7D9C6DD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E53907"/>
    <w:multiLevelType w:val="hybridMultilevel"/>
    <w:tmpl w:val="0AD020FE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18120BE"/>
    <w:multiLevelType w:val="hybridMultilevel"/>
    <w:tmpl w:val="7E7846DC"/>
    <w:lvl w:ilvl="0" w:tplc="041A0003">
      <w:start w:val="1"/>
      <w:numFmt w:val="bullet"/>
      <w:lvlText w:val="o"/>
      <w:lvlJc w:val="left"/>
      <w:pPr>
        <w:ind w:left="177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4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5" w:hanging="360"/>
      </w:pPr>
      <w:rPr>
        <w:rFonts w:ascii="Wingdings" w:hAnsi="Wingdings" w:hint="default"/>
      </w:rPr>
    </w:lvl>
  </w:abstractNum>
  <w:abstractNum w:abstractNumId="36" w15:restartNumberingAfterBreak="0">
    <w:nsid w:val="738F113C"/>
    <w:multiLevelType w:val="hybridMultilevel"/>
    <w:tmpl w:val="AE161F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180A51"/>
    <w:multiLevelType w:val="multilevel"/>
    <w:tmpl w:val="CC8E1448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7B7D3FE8"/>
    <w:multiLevelType w:val="hybridMultilevel"/>
    <w:tmpl w:val="E84897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4"/>
  </w:num>
  <w:num w:numId="3">
    <w:abstractNumId w:val="2"/>
  </w:num>
  <w:num w:numId="4">
    <w:abstractNumId w:val="10"/>
  </w:num>
  <w:num w:numId="5">
    <w:abstractNumId w:val="6"/>
  </w:num>
  <w:num w:numId="6">
    <w:abstractNumId w:val="17"/>
  </w:num>
  <w:num w:numId="7">
    <w:abstractNumId w:val="18"/>
  </w:num>
  <w:num w:numId="8">
    <w:abstractNumId w:val="33"/>
  </w:num>
  <w:num w:numId="9">
    <w:abstractNumId w:val="31"/>
  </w:num>
  <w:num w:numId="10">
    <w:abstractNumId w:val="12"/>
  </w:num>
  <w:num w:numId="11">
    <w:abstractNumId w:val="14"/>
  </w:num>
  <w:num w:numId="12">
    <w:abstractNumId w:val="9"/>
  </w:num>
  <w:num w:numId="13">
    <w:abstractNumId w:val="25"/>
  </w:num>
  <w:num w:numId="14">
    <w:abstractNumId w:val="23"/>
  </w:num>
  <w:num w:numId="15">
    <w:abstractNumId w:val="8"/>
  </w:num>
  <w:num w:numId="16">
    <w:abstractNumId w:val="34"/>
  </w:num>
  <w:num w:numId="17">
    <w:abstractNumId w:val="0"/>
  </w:num>
  <w:num w:numId="18">
    <w:abstractNumId w:val="32"/>
  </w:num>
  <w:num w:numId="19">
    <w:abstractNumId w:val="22"/>
  </w:num>
  <w:num w:numId="20">
    <w:abstractNumId w:val="3"/>
  </w:num>
  <w:num w:numId="21">
    <w:abstractNumId w:val="20"/>
  </w:num>
  <w:num w:numId="22">
    <w:abstractNumId w:val="5"/>
  </w:num>
  <w:num w:numId="23">
    <w:abstractNumId w:val="35"/>
  </w:num>
  <w:num w:numId="24">
    <w:abstractNumId w:val="7"/>
  </w:num>
  <w:num w:numId="25">
    <w:abstractNumId w:val="1"/>
  </w:num>
  <w:num w:numId="26">
    <w:abstractNumId w:val="11"/>
  </w:num>
  <w:num w:numId="27">
    <w:abstractNumId w:val="13"/>
  </w:num>
  <w:num w:numId="28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</w:num>
  <w:num w:numId="30">
    <w:abstractNumId w:val="38"/>
  </w:num>
  <w:num w:numId="31">
    <w:abstractNumId w:val="36"/>
  </w:num>
  <w:num w:numId="32">
    <w:abstractNumId w:val="29"/>
  </w:num>
  <w:num w:numId="33">
    <w:abstractNumId w:val="4"/>
  </w:num>
  <w:num w:numId="34">
    <w:abstractNumId w:val="16"/>
  </w:num>
  <w:num w:numId="35">
    <w:abstractNumId w:val="26"/>
  </w:num>
  <w:num w:numId="36">
    <w:abstractNumId w:val="21"/>
  </w:num>
  <w:num w:numId="37">
    <w:abstractNumId w:val="19"/>
  </w:num>
  <w:num w:numId="38">
    <w:abstractNumId w:val="15"/>
  </w:num>
  <w:num w:numId="3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revisionView w:markup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MbcwMDA2tDA3MzNV0lEKTi0uzszPAykwqQUAtVA9sCwAAAA="/>
  </w:docVars>
  <w:rsids>
    <w:rsidRoot w:val="007F288F"/>
    <w:rsid w:val="00000FA0"/>
    <w:rsid w:val="00001442"/>
    <w:rsid w:val="000023BD"/>
    <w:rsid w:val="00006867"/>
    <w:rsid w:val="000070B9"/>
    <w:rsid w:val="000075F9"/>
    <w:rsid w:val="000146D3"/>
    <w:rsid w:val="00014D3E"/>
    <w:rsid w:val="00020D06"/>
    <w:rsid w:val="00024C1F"/>
    <w:rsid w:val="000274DC"/>
    <w:rsid w:val="00031646"/>
    <w:rsid w:val="0003448F"/>
    <w:rsid w:val="00037388"/>
    <w:rsid w:val="00040592"/>
    <w:rsid w:val="0004233D"/>
    <w:rsid w:val="000459BA"/>
    <w:rsid w:val="0004701A"/>
    <w:rsid w:val="000478C6"/>
    <w:rsid w:val="000500D1"/>
    <w:rsid w:val="0005041B"/>
    <w:rsid w:val="000526FA"/>
    <w:rsid w:val="000563C4"/>
    <w:rsid w:val="00056DC8"/>
    <w:rsid w:val="0006165C"/>
    <w:rsid w:val="0006192E"/>
    <w:rsid w:val="000652E4"/>
    <w:rsid w:val="0006646F"/>
    <w:rsid w:val="000676BA"/>
    <w:rsid w:val="00072EA3"/>
    <w:rsid w:val="00082CEA"/>
    <w:rsid w:val="00083712"/>
    <w:rsid w:val="000844A9"/>
    <w:rsid w:val="000864C2"/>
    <w:rsid w:val="00091F91"/>
    <w:rsid w:val="0009405A"/>
    <w:rsid w:val="000A1269"/>
    <w:rsid w:val="000A15EF"/>
    <w:rsid w:val="000A4053"/>
    <w:rsid w:val="000A6771"/>
    <w:rsid w:val="000A6E4C"/>
    <w:rsid w:val="000A747B"/>
    <w:rsid w:val="000A79FA"/>
    <w:rsid w:val="000B2BBC"/>
    <w:rsid w:val="000B34E2"/>
    <w:rsid w:val="000B3774"/>
    <w:rsid w:val="000B3F8D"/>
    <w:rsid w:val="000B4443"/>
    <w:rsid w:val="000C2DFE"/>
    <w:rsid w:val="000C2F76"/>
    <w:rsid w:val="000C54F0"/>
    <w:rsid w:val="000C5BB6"/>
    <w:rsid w:val="000D0B74"/>
    <w:rsid w:val="000D1586"/>
    <w:rsid w:val="000D2CFC"/>
    <w:rsid w:val="000D3DA9"/>
    <w:rsid w:val="000D4D32"/>
    <w:rsid w:val="000D5695"/>
    <w:rsid w:val="000D5EB6"/>
    <w:rsid w:val="000E0459"/>
    <w:rsid w:val="000E07C7"/>
    <w:rsid w:val="000E11DF"/>
    <w:rsid w:val="000E1A04"/>
    <w:rsid w:val="000E3843"/>
    <w:rsid w:val="000E4007"/>
    <w:rsid w:val="000E43AB"/>
    <w:rsid w:val="000E4B71"/>
    <w:rsid w:val="000E4E1C"/>
    <w:rsid w:val="000E4E71"/>
    <w:rsid w:val="000F0F08"/>
    <w:rsid w:val="000F146A"/>
    <w:rsid w:val="000F19E4"/>
    <w:rsid w:val="000F3689"/>
    <w:rsid w:val="000F3FC1"/>
    <w:rsid w:val="000F4B38"/>
    <w:rsid w:val="000F5997"/>
    <w:rsid w:val="001013C6"/>
    <w:rsid w:val="0010293A"/>
    <w:rsid w:val="001030B8"/>
    <w:rsid w:val="00103FCC"/>
    <w:rsid w:val="00107779"/>
    <w:rsid w:val="00107CA5"/>
    <w:rsid w:val="001151FE"/>
    <w:rsid w:val="00115E57"/>
    <w:rsid w:val="001240BF"/>
    <w:rsid w:val="0013154A"/>
    <w:rsid w:val="00131560"/>
    <w:rsid w:val="00132E2A"/>
    <w:rsid w:val="001331D0"/>
    <w:rsid w:val="00133991"/>
    <w:rsid w:val="0014207B"/>
    <w:rsid w:val="00142F76"/>
    <w:rsid w:val="00143CAB"/>
    <w:rsid w:val="00144E58"/>
    <w:rsid w:val="00145CF5"/>
    <w:rsid w:val="00145FD0"/>
    <w:rsid w:val="0014795C"/>
    <w:rsid w:val="00147AB5"/>
    <w:rsid w:val="00152100"/>
    <w:rsid w:val="001535BE"/>
    <w:rsid w:val="00154B45"/>
    <w:rsid w:val="001579F5"/>
    <w:rsid w:val="0016111A"/>
    <w:rsid w:val="0016310F"/>
    <w:rsid w:val="00163595"/>
    <w:rsid w:val="00164C2A"/>
    <w:rsid w:val="00166AE0"/>
    <w:rsid w:val="00171870"/>
    <w:rsid w:val="00171F18"/>
    <w:rsid w:val="0017307B"/>
    <w:rsid w:val="00176ECB"/>
    <w:rsid w:val="00177DFB"/>
    <w:rsid w:val="00177E0A"/>
    <w:rsid w:val="001815BD"/>
    <w:rsid w:val="00181883"/>
    <w:rsid w:val="00183209"/>
    <w:rsid w:val="0018459A"/>
    <w:rsid w:val="00185EE5"/>
    <w:rsid w:val="00197F16"/>
    <w:rsid w:val="001A1820"/>
    <w:rsid w:val="001A1F23"/>
    <w:rsid w:val="001A2B3D"/>
    <w:rsid w:val="001A3312"/>
    <w:rsid w:val="001A3756"/>
    <w:rsid w:val="001A40F0"/>
    <w:rsid w:val="001A4688"/>
    <w:rsid w:val="001A4A53"/>
    <w:rsid w:val="001A5CF8"/>
    <w:rsid w:val="001B2B51"/>
    <w:rsid w:val="001B4CFF"/>
    <w:rsid w:val="001C0CDD"/>
    <w:rsid w:val="001C3009"/>
    <w:rsid w:val="001C4CD3"/>
    <w:rsid w:val="001D5264"/>
    <w:rsid w:val="001D6503"/>
    <w:rsid w:val="001E00C1"/>
    <w:rsid w:val="001E19AA"/>
    <w:rsid w:val="001E4F73"/>
    <w:rsid w:val="001E5FEE"/>
    <w:rsid w:val="001E7BE9"/>
    <w:rsid w:val="001F14DF"/>
    <w:rsid w:val="001F3539"/>
    <w:rsid w:val="001F7DDC"/>
    <w:rsid w:val="00202FF3"/>
    <w:rsid w:val="00205FEB"/>
    <w:rsid w:val="00206DC8"/>
    <w:rsid w:val="00207310"/>
    <w:rsid w:val="00207EE8"/>
    <w:rsid w:val="002161B7"/>
    <w:rsid w:val="002214CA"/>
    <w:rsid w:val="00224891"/>
    <w:rsid w:val="00225024"/>
    <w:rsid w:val="00226930"/>
    <w:rsid w:val="00226AA1"/>
    <w:rsid w:val="00226FB4"/>
    <w:rsid w:val="0022772F"/>
    <w:rsid w:val="00233AC5"/>
    <w:rsid w:val="002347D5"/>
    <w:rsid w:val="0024262B"/>
    <w:rsid w:val="00242F41"/>
    <w:rsid w:val="0025227B"/>
    <w:rsid w:val="00256356"/>
    <w:rsid w:val="00256BB0"/>
    <w:rsid w:val="00257A8B"/>
    <w:rsid w:val="002609F5"/>
    <w:rsid w:val="0026163B"/>
    <w:rsid w:val="00261775"/>
    <w:rsid w:val="00261FBB"/>
    <w:rsid w:val="00263087"/>
    <w:rsid w:val="00263DE0"/>
    <w:rsid w:val="00264423"/>
    <w:rsid w:val="002647DD"/>
    <w:rsid w:val="00265149"/>
    <w:rsid w:val="0026741C"/>
    <w:rsid w:val="00267652"/>
    <w:rsid w:val="00267799"/>
    <w:rsid w:val="0027764D"/>
    <w:rsid w:val="00280E97"/>
    <w:rsid w:val="002818F5"/>
    <w:rsid w:val="00282075"/>
    <w:rsid w:val="00282F3F"/>
    <w:rsid w:val="00282F5A"/>
    <w:rsid w:val="00283AB9"/>
    <w:rsid w:val="00284523"/>
    <w:rsid w:val="00285484"/>
    <w:rsid w:val="00287623"/>
    <w:rsid w:val="00292E82"/>
    <w:rsid w:val="00294960"/>
    <w:rsid w:val="00294B89"/>
    <w:rsid w:val="00294D16"/>
    <w:rsid w:val="002A6065"/>
    <w:rsid w:val="002B34C3"/>
    <w:rsid w:val="002B3BB1"/>
    <w:rsid w:val="002B68C8"/>
    <w:rsid w:val="002B6AEC"/>
    <w:rsid w:val="002C382E"/>
    <w:rsid w:val="002C7BDD"/>
    <w:rsid w:val="002D0225"/>
    <w:rsid w:val="002D0D3A"/>
    <w:rsid w:val="002D20DA"/>
    <w:rsid w:val="002D31D0"/>
    <w:rsid w:val="002D3845"/>
    <w:rsid w:val="002D5C71"/>
    <w:rsid w:val="002D602E"/>
    <w:rsid w:val="002D7402"/>
    <w:rsid w:val="002E1AC4"/>
    <w:rsid w:val="002E1C38"/>
    <w:rsid w:val="002E2997"/>
    <w:rsid w:val="002E2B50"/>
    <w:rsid w:val="002E3F4D"/>
    <w:rsid w:val="002E4451"/>
    <w:rsid w:val="002E7990"/>
    <w:rsid w:val="002F0E2F"/>
    <w:rsid w:val="002F21B3"/>
    <w:rsid w:val="002F367B"/>
    <w:rsid w:val="002F6F26"/>
    <w:rsid w:val="002F743A"/>
    <w:rsid w:val="002F755A"/>
    <w:rsid w:val="002F76A3"/>
    <w:rsid w:val="003004BE"/>
    <w:rsid w:val="00300783"/>
    <w:rsid w:val="00300D15"/>
    <w:rsid w:val="00301138"/>
    <w:rsid w:val="00301C58"/>
    <w:rsid w:val="00301E03"/>
    <w:rsid w:val="00302BF8"/>
    <w:rsid w:val="00302C70"/>
    <w:rsid w:val="00311BDF"/>
    <w:rsid w:val="00312679"/>
    <w:rsid w:val="00316852"/>
    <w:rsid w:val="003178EB"/>
    <w:rsid w:val="003178FA"/>
    <w:rsid w:val="0032220D"/>
    <w:rsid w:val="00322767"/>
    <w:rsid w:val="003233EC"/>
    <w:rsid w:val="00324354"/>
    <w:rsid w:val="00324B28"/>
    <w:rsid w:val="00327E34"/>
    <w:rsid w:val="003348D8"/>
    <w:rsid w:val="00336369"/>
    <w:rsid w:val="00337511"/>
    <w:rsid w:val="00342A53"/>
    <w:rsid w:val="00342BC6"/>
    <w:rsid w:val="00343B6A"/>
    <w:rsid w:val="00344961"/>
    <w:rsid w:val="00344D88"/>
    <w:rsid w:val="00344E24"/>
    <w:rsid w:val="0034623A"/>
    <w:rsid w:val="003466E1"/>
    <w:rsid w:val="00347EB1"/>
    <w:rsid w:val="003538A6"/>
    <w:rsid w:val="00356A69"/>
    <w:rsid w:val="003571CC"/>
    <w:rsid w:val="00361E90"/>
    <w:rsid w:val="00362505"/>
    <w:rsid w:val="00372F09"/>
    <w:rsid w:val="00373929"/>
    <w:rsid w:val="0037395F"/>
    <w:rsid w:val="00374D2F"/>
    <w:rsid w:val="00374F53"/>
    <w:rsid w:val="00377F93"/>
    <w:rsid w:val="0038118D"/>
    <w:rsid w:val="00381BC2"/>
    <w:rsid w:val="0038239F"/>
    <w:rsid w:val="0038286A"/>
    <w:rsid w:val="0038292E"/>
    <w:rsid w:val="00382D70"/>
    <w:rsid w:val="003838B5"/>
    <w:rsid w:val="00394B76"/>
    <w:rsid w:val="00395549"/>
    <w:rsid w:val="0039613D"/>
    <w:rsid w:val="00397B8E"/>
    <w:rsid w:val="003A0A55"/>
    <w:rsid w:val="003A0C09"/>
    <w:rsid w:val="003A1F5D"/>
    <w:rsid w:val="003A340D"/>
    <w:rsid w:val="003A3722"/>
    <w:rsid w:val="003A5B08"/>
    <w:rsid w:val="003B05E2"/>
    <w:rsid w:val="003B0FF0"/>
    <w:rsid w:val="003B1992"/>
    <w:rsid w:val="003B27AD"/>
    <w:rsid w:val="003B4186"/>
    <w:rsid w:val="003B5419"/>
    <w:rsid w:val="003C0406"/>
    <w:rsid w:val="003C14BA"/>
    <w:rsid w:val="003C1DDB"/>
    <w:rsid w:val="003C4CC1"/>
    <w:rsid w:val="003C7396"/>
    <w:rsid w:val="003C7557"/>
    <w:rsid w:val="003C7C8D"/>
    <w:rsid w:val="003D0A93"/>
    <w:rsid w:val="003D1CBB"/>
    <w:rsid w:val="003D22D6"/>
    <w:rsid w:val="003D4417"/>
    <w:rsid w:val="003D58C5"/>
    <w:rsid w:val="003D63C2"/>
    <w:rsid w:val="003D6D7E"/>
    <w:rsid w:val="003E0B32"/>
    <w:rsid w:val="003E1252"/>
    <w:rsid w:val="003E3E60"/>
    <w:rsid w:val="003E5495"/>
    <w:rsid w:val="003E5A58"/>
    <w:rsid w:val="003E5E8A"/>
    <w:rsid w:val="003E609A"/>
    <w:rsid w:val="003E72BD"/>
    <w:rsid w:val="003F0584"/>
    <w:rsid w:val="003F16AD"/>
    <w:rsid w:val="003F359B"/>
    <w:rsid w:val="00401DD3"/>
    <w:rsid w:val="00402899"/>
    <w:rsid w:val="00404AB9"/>
    <w:rsid w:val="00410ECD"/>
    <w:rsid w:val="0041124C"/>
    <w:rsid w:val="004112A1"/>
    <w:rsid w:val="00412086"/>
    <w:rsid w:val="00413395"/>
    <w:rsid w:val="00415BEC"/>
    <w:rsid w:val="00415E2C"/>
    <w:rsid w:val="00416233"/>
    <w:rsid w:val="00416698"/>
    <w:rsid w:val="00422E01"/>
    <w:rsid w:val="0042327D"/>
    <w:rsid w:val="00424C12"/>
    <w:rsid w:val="00425175"/>
    <w:rsid w:val="004262E4"/>
    <w:rsid w:val="00430F94"/>
    <w:rsid w:val="00430FEB"/>
    <w:rsid w:val="00432C79"/>
    <w:rsid w:val="00432E1D"/>
    <w:rsid w:val="004337CD"/>
    <w:rsid w:val="004376F8"/>
    <w:rsid w:val="00440C7F"/>
    <w:rsid w:val="00441725"/>
    <w:rsid w:val="00442442"/>
    <w:rsid w:val="00442CFF"/>
    <w:rsid w:val="0044308A"/>
    <w:rsid w:val="00443737"/>
    <w:rsid w:val="0044640F"/>
    <w:rsid w:val="004472E7"/>
    <w:rsid w:val="00450EA9"/>
    <w:rsid w:val="00452806"/>
    <w:rsid w:val="00454970"/>
    <w:rsid w:val="004550E5"/>
    <w:rsid w:val="00461936"/>
    <w:rsid w:val="00462186"/>
    <w:rsid w:val="00463E59"/>
    <w:rsid w:val="004647E0"/>
    <w:rsid w:val="0046526C"/>
    <w:rsid w:val="0046632F"/>
    <w:rsid w:val="0046663E"/>
    <w:rsid w:val="0046712D"/>
    <w:rsid w:val="00467C97"/>
    <w:rsid w:val="00471149"/>
    <w:rsid w:val="004737EF"/>
    <w:rsid w:val="00476FD4"/>
    <w:rsid w:val="00480FC5"/>
    <w:rsid w:val="0048179F"/>
    <w:rsid w:val="004819A3"/>
    <w:rsid w:val="00484B31"/>
    <w:rsid w:val="00487EEA"/>
    <w:rsid w:val="00490976"/>
    <w:rsid w:val="0049135B"/>
    <w:rsid w:val="00493084"/>
    <w:rsid w:val="00495649"/>
    <w:rsid w:val="00496EDB"/>
    <w:rsid w:val="004A07EA"/>
    <w:rsid w:val="004A1E28"/>
    <w:rsid w:val="004A5545"/>
    <w:rsid w:val="004A5975"/>
    <w:rsid w:val="004B3051"/>
    <w:rsid w:val="004B388E"/>
    <w:rsid w:val="004B3D55"/>
    <w:rsid w:val="004B3E52"/>
    <w:rsid w:val="004B4BEE"/>
    <w:rsid w:val="004B4E01"/>
    <w:rsid w:val="004B53AC"/>
    <w:rsid w:val="004B5EF1"/>
    <w:rsid w:val="004B7B10"/>
    <w:rsid w:val="004C1856"/>
    <w:rsid w:val="004C277E"/>
    <w:rsid w:val="004C2B9D"/>
    <w:rsid w:val="004C64BD"/>
    <w:rsid w:val="004D0CCD"/>
    <w:rsid w:val="004D0D82"/>
    <w:rsid w:val="004D1948"/>
    <w:rsid w:val="004D38FE"/>
    <w:rsid w:val="004D4BB1"/>
    <w:rsid w:val="004D5BE0"/>
    <w:rsid w:val="004E11C1"/>
    <w:rsid w:val="004E2AC8"/>
    <w:rsid w:val="004E5F8D"/>
    <w:rsid w:val="004F4978"/>
    <w:rsid w:val="004F4D50"/>
    <w:rsid w:val="00503554"/>
    <w:rsid w:val="0050633A"/>
    <w:rsid w:val="0050669B"/>
    <w:rsid w:val="00507CE4"/>
    <w:rsid w:val="00511350"/>
    <w:rsid w:val="00513484"/>
    <w:rsid w:val="00514390"/>
    <w:rsid w:val="00516762"/>
    <w:rsid w:val="00516E80"/>
    <w:rsid w:val="005205EA"/>
    <w:rsid w:val="00521B80"/>
    <w:rsid w:val="00525D5F"/>
    <w:rsid w:val="00531C79"/>
    <w:rsid w:val="005374B8"/>
    <w:rsid w:val="005423B6"/>
    <w:rsid w:val="00544F16"/>
    <w:rsid w:val="00551870"/>
    <w:rsid w:val="00552F16"/>
    <w:rsid w:val="00553FE5"/>
    <w:rsid w:val="005556E6"/>
    <w:rsid w:val="00555CA2"/>
    <w:rsid w:val="00556CD8"/>
    <w:rsid w:val="00557325"/>
    <w:rsid w:val="00562C86"/>
    <w:rsid w:val="005634D4"/>
    <w:rsid w:val="00563AE6"/>
    <w:rsid w:val="00566CC6"/>
    <w:rsid w:val="005670AA"/>
    <w:rsid w:val="005715EF"/>
    <w:rsid w:val="00573606"/>
    <w:rsid w:val="00584342"/>
    <w:rsid w:val="00584D53"/>
    <w:rsid w:val="0059007C"/>
    <w:rsid w:val="00590876"/>
    <w:rsid w:val="005946C4"/>
    <w:rsid w:val="00597315"/>
    <w:rsid w:val="00597CC1"/>
    <w:rsid w:val="00597EC6"/>
    <w:rsid w:val="005A0548"/>
    <w:rsid w:val="005A1583"/>
    <w:rsid w:val="005A1D8E"/>
    <w:rsid w:val="005A202F"/>
    <w:rsid w:val="005A2656"/>
    <w:rsid w:val="005B09AD"/>
    <w:rsid w:val="005B5311"/>
    <w:rsid w:val="005B5A28"/>
    <w:rsid w:val="005B7068"/>
    <w:rsid w:val="005B72A3"/>
    <w:rsid w:val="005B7A85"/>
    <w:rsid w:val="005C1CFF"/>
    <w:rsid w:val="005C5DB4"/>
    <w:rsid w:val="005C66E0"/>
    <w:rsid w:val="005C74D4"/>
    <w:rsid w:val="005D15A3"/>
    <w:rsid w:val="005D6A57"/>
    <w:rsid w:val="005E17F6"/>
    <w:rsid w:val="005E2B69"/>
    <w:rsid w:val="005E3FCD"/>
    <w:rsid w:val="005E529F"/>
    <w:rsid w:val="005E5A90"/>
    <w:rsid w:val="005E75BB"/>
    <w:rsid w:val="005F1C1D"/>
    <w:rsid w:val="005F3C8D"/>
    <w:rsid w:val="005F40B0"/>
    <w:rsid w:val="005F7441"/>
    <w:rsid w:val="005F786A"/>
    <w:rsid w:val="006027E0"/>
    <w:rsid w:val="006100F2"/>
    <w:rsid w:val="00611207"/>
    <w:rsid w:val="00616055"/>
    <w:rsid w:val="00622714"/>
    <w:rsid w:val="00623ED0"/>
    <w:rsid w:val="00627AE1"/>
    <w:rsid w:val="006317F6"/>
    <w:rsid w:val="00631F8D"/>
    <w:rsid w:val="00632535"/>
    <w:rsid w:val="00640750"/>
    <w:rsid w:val="00641235"/>
    <w:rsid w:val="00642E19"/>
    <w:rsid w:val="00642F48"/>
    <w:rsid w:val="00644730"/>
    <w:rsid w:val="00644F23"/>
    <w:rsid w:val="00646C6B"/>
    <w:rsid w:val="00650D86"/>
    <w:rsid w:val="006515ED"/>
    <w:rsid w:val="00651757"/>
    <w:rsid w:val="0065368E"/>
    <w:rsid w:val="006550CD"/>
    <w:rsid w:val="00655211"/>
    <w:rsid w:val="006571AE"/>
    <w:rsid w:val="006621BC"/>
    <w:rsid w:val="0066322F"/>
    <w:rsid w:val="006638DB"/>
    <w:rsid w:val="00663BB8"/>
    <w:rsid w:val="00665F64"/>
    <w:rsid w:val="00670288"/>
    <w:rsid w:val="00670FE3"/>
    <w:rsid w:val="00671028"/>
    <w:rsid w:val="00671A65"/>
    <w:rsid w:val="00676D15"/>
    <w:rsid w:val="006773EE"/>
    <w:rsid w:val="0067746B"/>
    <w:rsid w:val="00677A64"/>
    <w:rsid w:val="006804AF"/>
    <w:rsid w:val="00683487"/>
    <w:rsid w:val="00683956"/>
    <w:rsid w:val="00686463"/>
    <w:rsid w:val="006919D8"/>
    <w:rsid w:val="00692321"/>
    <w:rsid w:val="00692F23"/>
    <w:rsid w:val="00694D87"/>
    <w:rsid w:val="00695B6C"/>
    <w:rsid w:val="006A0A04"/>
    <w:rsid w:val="006A2CF5"/>
    <w:rsid w:val="006A3027"/>
    <w:rsid w:val="006B097B"/>
    <w:rsid w:val="006B2264"/>
    <w:rsid w:val="006B3697"/>
    <w:rsid w:val="006B7FC8"/>
    <w:rsid w:val="006C0CDC"/>
    <w:rsid w:val="006C0EA9"/>
    <w:rsid w:val="006C1476"/>
    <w:rsid w:val="006C1569"/>
    <w:rsid w:val="006C1744"/>
    <w:rsid w:val="006C3165"/>
    <w:rsid w:val="006C321B"/>
    <w:rsid w:val="006C35C3"/>
    <w:rsid w:val="006C3E25"/>
    <w:rsid w:val="006C4053"/>
    <w:rsid w:val="006C525A"/>
    <w:rsid w:val="006C5AC1"/>
    <w:rsid w:val="006D00CF"/>
    <w:rsid w:val="006D048F"/>
    <w:rsid w:val="006D1FF6"/>
    <w:rsid w:val="006D3902"/>
    <w:rsid w:val="006D70C4"/>
    <w:rsid w:val="006D75F2"/>
    <w:rsid w:val="006D7B4A"/>
    <w:rsid w:val="006E142F"/>
    <w:rsid w:val="006E2814"/>
    <w:rsid w:val="006E5969"/>
    <w:rsid w:val="006F0D27"/>
    <w:rsid w:val="006F0F4C"/>
    <w:rsid w:val="006F0F87"/>
    <w:rsid w:val="006F1540"/>
    <w:rsid w:val="006F1C56"/>
    <w:rsid w:val="006F303D"/>
    <w:rsid w:val="00706789"/>
    <w:rsid w:val="007079E4"/>
    <w:rsid w:val="00707D05"/>
    <w:rsid w:val="00710ACF"/>
    <w:rsid w:val="00710AF1"/>
    <w:rsid w:val="0071331E"/>
    <w:rsid w:val="00715B4B"/>
    <w:rsid w:val="00716381"/>
    <w:rsid w:val="0071735B"/>
    <w:rsid w:val="0072196D"/>
    <w:rsid w:val="007247B5"/>
    <w:rsid w:val="007249FA"/>
    <w:rsid w:val="00731126"/>
    <w:rsid w:val="00731886"/>
    <w:rsid w:val="0073568C"/>
    <w:rsid w:val="00735D8B"/>
    <w:rsid w:val="00736778"/>
    <w:rsid w:val="00736BFF"/>
    <w:rsid w:val="00737A18"/>
    <w:rsid w:val="00740468"/>
    <w:rsid w:val="0074131F"/>
    <w:rsid w:val="007417A3"/>
    <w:rsid w:val="007423AD"/>
    <w:rsid w:val="00743CFD"/>
    <w:rsid w:val="007461C9"/>
    <w:rsid w:val="007504D0"/>
    <w:rsid w:val="00752A3A"/>
    <w:rsid w:val="00753000"/>
    <w:rsid w:val="00753F47"/>
    <w:rsid w:val="00760F9A"/>
    <w:rsid w:val="00764528"/>
    <w:rsid w:val="007658E2"/>
    <w:rsid w:val="00766931"/>
    <w:rsid w:val="00770DF4"/>
    <w:rsid w:val="00773C73"/>
    <w:rsid w:val="00775451"/>
    <w:rsid w:val="00775BD0"/>
    <w:rsid w:val="007765C0"/>
    <w:rsid w:val="007812D1"/>
    <w:rsid w:val="00782550"/>
    <w:rsid w:val="00783BE3"/>
    <w:rsid w:val="00783F71"/>
    <w:rsid w:val="00784FA1"/>
    <w:rsid w:val="00791363"/>
    <w:rsid w:val="00795695"/>
    <w:rsid w:val="00796744"/>
    <w:rsid w:val="007B0ACD"/>
    <w:rsid w:val="007B0BCC"/>
    <w:rsid w:val="007B48A2"/>
    <w:rsid w:val="007B51E2"/>
    <w:rsid w:val="007B5503"/>
    <w:rsid w:val="007B75DE"/>
    <w:rsid w:val="007C0D04"/>
    <w:rsid w:val="007C143E"/>
    <w:rsid w:val="007C1624"/>
    <w:rsid w:val="007C31F4"/>
    <w:rsid w:val="007D2E15"/>
    <w:rsid w:val="007D3E49"/>
    <w:rsid w:val="007D40D8"/>
    <w:rsid w:val="007D4228"/>
    <w:rsid w:val="007D5A4D"/>
    <w:rsid w:val="007D61A6"/>
    <w:rsid w:val="007D6CC7"/>
    <w:rsid w:val="007D6FA8"/>
    <w:rsid w:val="007D7174"/>
    <w:rsid w:val="007E1A68"/>
    <w:rsid w:val="007E3016"/>
    <w:rsid w:val="007E40D3"/>
    <w:rsid w:val="007E5E7A"/>
    <w:rsid w:val="007E7E1B"/>
    <w:rsid w:val="007F0F5C"/>
    <w:rsid w:val="007F288F"/>
    <w:rsid w:val="007F33AA"/>
    <w:rsid w:val="007F4BF8"/>
    <w:rsid w:val="007F706D"/>
    <w:rsid w:val="007F7673"/>
    <w:rsid w:val="007F7ECE"/>
    <w:rsid w:val="00800A40"/>
    <w:rsid w:val="00801C83"/>
    <w:rsid w:val="00806779"/>
    <w:rsid w:val="008104AB"/>
    <w:rsid w:val="00811C5B"/>
    <w:rsid w:val="00814E7D"/>
    <w:rsid w:val="008155DE"/>
    <w:rsid w:val="0081690C"/>
    <w:rsid w:val="00822B1F"/>
    <w:rsid w:val="0082473D"/>
    <w:rsid w:val="00825391"/>
    <w:rsid w:val="00830442"/>
    <w:rsid w:val="0083337F"/>
    <w:rsid w:val="00834772"/>
    <w:rsid w:val="00835E93"/>
    <w:rsid w:val="008408BB"/>
    <w:rsid w:val="008415FE"/>
    <w:rsid w:val="00844728"/>
    <w:rsid w:val="00844C47"/>
    <w:rsid w:val="00844E6A"/>
    <w:rsid w:val="00845288"/>
    <w:rsid w:val="00846548"/>
    <w:rsid w:val="00856A07"/>
    <w:rsid w:val="00856AD7"/>
    <w:rsid w:val="00856F9F"/>
    <w:rsid w:val="00860804"/>
    <w:rsid w:val="00860FA4"/>
    <w:rsid w:val="00861627"/>
    <w:rsid w:val="00862638"/>
    <w:rsid w:val="00865694"/>
    <w:rsid w:val="00865FF6"/>
    <w:rsid w:val="0086654F"/>
    <w:rsid w:val="0086707D"/>
    <w:rsid w:val="00873925"/>
    <w:rsid w:val="00873E8F"/>
    <w:rsid w:val="0087418F"/>
    <w:rsid w:val="008744D1"/>
    <w:rsid w:val="00875C65"/>
    <w:rsid w:val="00876480"/>
    <w:rsid w:val="00880EFE"/>
    <w:rsid w:val="00880FE6"/>
    <w:rsid w:val="0088358D"/>
    <w:rsid w:val="00884AAA"/>
    <w:rsid w:val="00885789"/>
    <w:rsid w:val="00886A58"/>
    <w:rsid w:val="0089010E"/>
    <w:rsid w:val="00891C57"/>
    <w:rsid w:val="008925D3"/>
    <w:rsid w:val="00892851"/>
    <w:rsid w:val="00893914"/>
    <w:rsid w:val="0089452D"/>
    <w:rsid w:val="008A08AC"/>
    <w:rsid w:val="008A5296"/>
    <w:rsid w:val="008B1637"/>
    <w:rsid w:val="008B4EED"/>
    <w:rsid w:val="008B5B51"/>
    <w:rsid w:val="008B5BF6"/>
    <w:rsid w:val="008B6437"/>
    <w:rsid w:val="008B6E3C"/>
    <w:rsid w:val="008B6FAE"/>
    <w:rsid w:val="008B731C"/>
    <w:rsid w:val="008C10FD"/>
    <w:rsid w:val="008C3039"/>
    <w:rsid w:val="008C34A9"/>
    <w:rsid w:val="008C41FD"/>
    <w:rsid w:val="008C43E0"/>
    <w:rsid w:val="008D0BDC"/>
    <w:rsid w:val="008D1562"/>
    <w:rsid w:val="008D19E6"/>
    <w:rsid w:val="008D21AC"/>
    <w:rsid w:val="008D268B"/>
    <w:rsid w:val="008D56E3"/>
    <w:rsid w:val="008D68A5"/>
    <w:rsid w:val="008D75CC"/>
    <w:rsid w:val="008E01AB"/>
    <w:rsid w:val="008E0553"/>
    <w:rsid w:val="008E0C30"/>
    <w:rsid w:val="008E1782"/>
    <w:rsid w:val="008E1BA7"/>
    <w:rsid w:val="008E4362"/>
    <w:rsid w:val="008E7EB0"/>
    <w:rsid w:val="008F18B8"/>
    <w:rsid w:val="008F4A02"/>
    <w:rsid w:val="008F63AE"/>
    <w:rsid w:val="008F7218"/>
    <w:rsid w:val="009032CB"/>
    <w:rsid w:val="00904CA1"/>
    <w:rsid w:val="009052A9"/>
    <w:rsid w:val="0091078F"/>
    <w:rsid w:val="00911AD7"/>
    <w:rsid w:val="00912B1C"/>
    <w:rsid w:val="0091383D"/>
    <w:rsid w:val="00914EE1"/>
    <w:rsid w:val="009158E3"/>
    <w:rsid w:val="00916D25"/>
    <w:rsid w:val="00921639"/>
    <w:rsid w:val="00921F36"/>
    <w:rsid w:val="009235CD"/>
    <w:rsid w:val="0092502A"/>
    <w:rsid w:val="00926ADD"/>
    <w:rsid w:val="00926F3C"/>
    <w:rsid w:val="0093334C"/>
    <w:rsid w:val="00934553"/>
    <w:rsid w:val="009400FA"/>
    <w:rsid w:val="00944F20"/>
    <w:rsid w:val="00945BE6"/>
    <w:rsid w:val="0094638D"/>
    <w:rsid w:val="009502F0"/>
    <w:rsid w:val="00950E74"/>
    <w:rsid w:val="00952798"/>
    <w:rsid w:val="0095284A"/>
    <w:rsid w:val="00952D9B"/>
    <w:rsid w:val="00952DE2"/>
    <w:rsid w:val="00953621"/>
    <w:rsid w:val="00954468"/>
    <w:rsid w:val="00955DC5"/>
    <w:rsid w:val="00962957"/>
    <w:rsid w:val="00963D72"/>
    <w:rsid w:val="0096637E"/>
    <w:rsid w:val="00967873"/>
    <w:rsid w:val="00972D23"/>
    <w:rsid w:val="00975840"/>
    <w:rsid w:val="00982DA0"/>
    <w:rsid w:val="009854F0"/>
    <w:rsid w:val="00987127"/>
    <w:rsid w:val="00993B90"/>
    <w:rsid w:val="0099582B"/>
    <w:rsid w:val="00995F88"/>
    <w:rsid w:val="00996A16"/>
    <w:rsid w:val="009976FF"/>
    <w:rsid w:val="009A0E17"/>
    <w:rsid w:val="009A315D"/>
    <w:rsid w:val="009A3D7C"/>
    <w:rsid w:val="009A5C81"/>
    <w:rsid w:val="009A77DA"/>
    <w:rsid w:val="009B242E"/>
    <w:rsid w:val="009B263C"/>
    <w:rsid w:val="009B3024"/>
    <w:rsid w:val="009B3686"/>
    <w:rsid w:val="009B3C12"/>
    <w:rsid w:val="009B42F8"/>
    <w:rsid w:val="009B54A2"/>
    <w:rsid w:val="009C08EC"/>
    <w:rsid w:val="009C1581"/>
    <w:rsid w:val="009C2734"/>
    <w:rsid w:val="009C4649"/>
    <w:rsid w:val="009C4B3F"/>
    <w:rsid w:val="009D1030"/>
    <w:rsid w:val="009D12D7"/>
    <w:rsid w:val="009D2AEB"/>
    <w:rsid w:val="009D3485"/>
    <w:rsid w:val="009D760C"/>
    <w:rsid w:val="009E2112"/>
    <w:rsid w:val="009E2EF3"/>
    <w:rsid w:val="009E3E42"/>
    <w:rsid w:val="009E4514"/>
    <w:rsid w:val="009E4651"/>
    <w:rsid w:val="009E5073"/>
    <w:rsid w:val="009E688A"/>
    <w:rsid w:val="009E7068"/>
    <w:rsid w:val="009F19A5"/>
    <w:rsid w:val="009F1F81"/>
    <w:rsid w:val="009F3CB4"/>
    <w:rsid w:val="009F7C70"/>
    <w:rsid w:val="00A01768"/>
    <w:rsid w:val="00A01C37"/>
    <w:rsid w:val="00A022B3"/>
    <w:rsid w:val="00A05677"/>
    <w:rsid w:val="00A05D50"/>
    <w:rsid w:val="00A070C1"/>
    <w:rsid w:val="00A0745A"/>
    <w:rsid w:val="00A11B9E"/>
    <w:rsid w:val="00A14FAE"/>
    <w:rsid w:val="00A1583F"/>
    <w:rsid w:val="00A171E1"/>
    <w:rsid w:val="00A17D93"/>
    <w:rsid w:val="00A17FC6"/>
    <w:rsid w:val="00A21F27"/>
    <w:rsid w:val="00A2308A"/>
    <w:rsid w:val="00A2492B"/>
    <w:rsid w:val="00A26A22"/>
    <w:rsid w:val="00A272F4"/>
    <w:rsid w:val="00A27F4F"/>
    <w:rsid w:val="00A318A0"/>
    <w:rsid w:val="00A31F6E"/>
    <w:rsid w:val="00A3201A"/>
    <w:rsid w:val="00A330CE"/>
    <w:rsid w:val="00A3465A"/>
    <w:rsid w:val="00A3567A"/>
    <w:rsid w:val="00A36301"/>
    <w:rsid w:val="00A37A07"/>
    <w:rsid w:val="00A41129"/>
    <w:rsid w:val="00A41C9B"/>
    <w:rsid w:val="00A43608"/>
    <w:rsid w:val="00A43A24"/>
    <w:rsid w:val="00A4525F"/>
    <w:rsid w:val="00A453F8"/>
    <w:rsid w:val="00A45D89"/>
    <w:rsid w:val="00A50FAD"/>
    <w:rsid w:val="00A515D6"/>
    <w:rsid w:val="00A51841"/>
    <w:rsid w:val="00A51B5A"/>
    <w:rsid w:val="00A52C56"/>
    <w:rsid w:val="00A558C2"/>
    <w:rsid w:val="00A5622B"/>
    <w:rsid w:val="00A57321"/>
    <w:rsid w:val="00A61DFF"/>
    <w:rsid w:val="00A63F16"/>
    <w:rsid w:val="00A64DF0"/>
    <w:rsid w:val="00A64E28"/>
    <w:rsid w:val="00A7052B"/>
    <w:rsid w:val="00A739A9"/>
    <w:rsid w:val="00A77DF0"/>
    <w:rsid w:val="00A77FF3"/>
    <w:rsid w:val="00A80F45"/>
    <w:rsid w:val="00A83CCE"/>
    <w:rsid w:val="00A86DB9"/>
    <w:rsid w:val="00A92AA0"/>
    <w:rsid w:val="00A971B0"/>
    <w:rsid w:val="00AA1167"/>
    <w:rsid w:val="00AA2B31"/>
    <w:rsid w:val="00AA3F6C"/>
    <w:rsid w:val="00AA49C4"/>
    <w:rsid w:val="00AB07F2"/>
    <w:rsid w:val="00AB0916"/>
    <w:rsid w:val="00AB250E"/>
    <w:rsid w:val="00AB31FA"/>
    <w:rsid w:val="00AB4657"/>
    <w:rsid w:val="00AB7DB9"/>
    <w:rsid w:val="00AC0ADE"/>
    <w:rsid w:val="00AC27DF"/>
    <w:rsid w:val="00AC54E0"/>
    <w:rsid w:val="00AC59B8"/>
    <w:rsid w:val="00AC5A0E"/>
    <w:rsid w:val="00AC646E"/>
    <w:rsid w:val="00AD4BD1"/>
    <w:rsid w:val="00AD56A7"/>
    <w:rsid w:val="00AD59F0"/>
    <w:rsid w:val="00AD6700"/>
    <w:rsid w:val="00AD75A4"/>
    <w:rsid w:val="00AE1D59"/>
    <w:rsid w:val="00AF06E2"/>
    <w:rsid w:val="00AF12E7"/>
    <w:rsid w:val="00AF3B27"/>
    <w:rsid w:val="00AF3ED8"/>
    <w:rsid w:val="00AF5A95"/>
    <w:rsid w:val="00AF6966"/>
    <w:rsid w:val="00B00923"/>
    <w:rsid w:val="00B01AAF"/>
    <w:rsid w:val="00B02F2B"/>
    <w:rsid w:val="00B03235"/>
    <w:rsid w:val="00B0389F"/>
    <w:rsid w:val="00B04FC6"/>
    <w:rsid w:val="00B053FD"/>
    <w:rsid w:val="00B05B18"/>
    <w:rsid w:val="00B06739"/>
    <w:rsid w:val="00B06C93"/>
    <w:rsid w:val="00B06EA3"/>
    <w:rsid w:val="00B10595"/>
    <w:rsid w:val="00B20C7D"/>
    <w:rsid w:val="00B2157A"/>
    <w:rsid w:val="00B21D0F"/>
    <w:rsid w:val="00B23567"/>
    <w:rsid w:val="00B237CD"/>
    <w:rsid w:val="00B237DF"/>
    <w:rsid w:val="00B260B4"/>
    <w:rsid w:val="00B26C31"/>
    <w:rsid w:val="00B319CB"/>
    <w:rsid w:val="00B35B67"/>
    <w:rsid w:val="00B37242"/>
    <w:rsid w:val="00B37F1C"/>
    <w:rsid w:val="00B43604"/>
    <w:rsid w:val="00B43F43"/>
    <w:rsid w:val="00B4572C"/>
    <w:rsid w:val="00B4711E"/>
    <w:rsid w:val="00B472A6"/>
    <w:rsid w:val="00B57343"/>
    <w:rsid w:val="00B60FBF"/>
    <w:rsid w:val="00B6199B"/>
    <w:rsid w:val="00B62DD2"/>
    <w:rsid w:val="00B6382F"/>
    <w:rsid w:val="00B64D72"/>
    <w:rsid w:val="00B713E6"/>
    <w:rsid w:val="00B7228D"/>
    <w:rsid w:val="00B73931"/>
    <w:rsid w:val="00B73BD1"/>
    <w:rsid w:val="00B75814"/>
    <w:rsid w:val="00B82204"/>
    <w:rsid w:val="00B83B83"/>
    <w:rsid w:val="00B84C90"/>
    <w:rsid w:val="00B84DB1"/>
    <w:rsid w:val="00B84E9E"/>
    <w:rsid w:val="00B85B26"/>
    <w:rsid w:val="00B90283"/>
    <w:rsid w:val="00B908F1"/>
    <w:rsid w:val="00B92708"/>
    <w:rsid w:val="00B946BB"/>
    <w:rsid w:val="00BA0F79"/>
    <w:rsid w:val="00BA31F3"/>
    <w:rsid w:val="00BB18FC"/>
    <w:rsid w:val="00BB1C31"/>
    <w:rsid w:val="00BB4354"/>
    <w:rsid w:val="00BB4B68"/>
    <w:rsid w:val="00BB74E2"/>
    <w:rsid w:val="00BC0984"/>
    <w:rsid w:val="00BC313B"/>
    <w:rsid w:val="00BC3D53"/>
    <w:rsid w:val="00BC408C"/>
    <w:rsid w:val="00BC455B"/>
    <w:rsid w:val="00BD2F28"/>
    <w:rsid w:val="00BD5226"/>
    <w:rsid w:val="00BD53F7"/>
    <w:rsid w:val="00BD7405"/>
    <w:rsid w:val="00BE1451"/>
    <w:rsid w:val="00BE1B3C"/>
    <w:rsid w:val="00BE60ED"/>
    <w:rsid w:val="00BE6473"/>
    <w:rsid w:val="00BF0A50"/>
    <w:rsid w:val="00BF4817"/>
    <w:rsid w:val="00BF6923"/>
    <w:rsid w:val="00BF7D8D"/>
    <w:rsid w:val="00BF7EFF"/>
    <w:rsid w:val="00C01045"/>
    <w:rsid w:val="00C02FF8"/>
    <w:rsid w:val="00C0479E"/>
    <w:rsid w:val="00C10D17"/>
    <w:rsid w:val="00C11074"/>
    <w:rsid w:val="00C1131E"/>
    <w:rsid w:val="00C13A90"/>
    <w:rsid w:val="00C13CA9"/>
    <w:rsid w:val="00C14C56"/>
    <w:rsid w:val="00C14DB1"/>
    <w:rsid w:val="00C164BF"/>
    <w:rsid w:val="00C16F5C"/>
    <w:rsid w:val="00C2088E"/>
    <w:rsid w:val="00C20F9F"/>
    <w:rsid w:val="00C22539"/>
    <w:rsid w:val="00C23040"/>
    <w:rsid w:val="00C24AE2"/>
    <w:rsid w:val="00C24E31"/>
    <w:rsid w:val="00C25AAC"/>
    <w:rsid w:val="00C26ADC"/>
    <w:rsid w:val="00C27B9A"/>
    <w:rsid w:val="00C30724"/>
    <w:rsid w:val="00C31CCE"/>
    <w:rsid w:val="00C3288F"/>
    <w:rsid w:val="00C33C53"/>
    <w:rsid w:val="00C36405"/>
    <w:rsid w:val="00C36DDB"/>
    <w:rsid w:val="00C415EA"/>
    <w:rsid w:val="00C43F33"/>
    <w:rsid w:val="00C44850"/>
    <w:rsid w:val="00C44DA1"/>
    <w:rsid w:val="00C4636C"/>
    <w:rsid w:val="00C47A9E"/>
    <w:rsid w:val="00C505EE"/>
    <w:rsid w:val="00C51111"/>
    <w:rsid w:val="00C55BEA"/>
    <w:rsid w:val="00C575CA"/>
    <w:rsid w:val="00C60157"/>
    <w:rsid w:val="00C61C35"/>
    <w:rsid w:val="00C6263E"/>
    <w:rsid w:val="00C63A89"/>
    <w:rsid w:val="00C72AE1"/>
    <w:rsid w:val="00C75015"/>
    <w:rsid w:val="00C76667"/>
    <w:rsid w:val="00C778EC"/>
    <w:rsid w:val="00C819E2"/>
    <w:rsid w:val="00C8391B"/>
    <w:rsid w:val="00C843A2"/>
    <w:rsid w:val="00C86B37"/>
    <w:rsid w:val="00C87466"/>
    <w:rsid w:val="00C914EA"/>
    <w:rsid w:val="00C93623"/>
    <w:rsid w:val="00C96106"/>
    <w:rsid w:val="00C9619A"/>
    <w:rsid w:val="00C97521"/>
    <w:rsid w:val="00CA46FA"/>
    <w:rsid w:val="00CA4949"/>
    <w:rsid w:val="00CA7C26"/>
    <w:rsid w:val="00CB0216"/>
    <w:rsid w:val="00CB14D5"/>
    <w:rsid w:val="00CB3748"/>
    <w:rsid w:val="00CB4AB2"/>
    <w:rsid w:val="00CB5702"/>
    <w:rsid w:val="00CC470A"/>
    <w:rsid w:val="00CC512A"/>
    <w:rsid w:val="00CC7580"/>
    <w:rsid w:val="00CD0691"/>
    <w:rsid w:val="00CD15DD"/>
    <w:rsid w:val="00CD545A"/>
    <w:rsid w:val="00CD77D1"/>
    <w:rsid w:val="00CE1AFA"/>
    <w:rsid w:val="00CE5E47"/>
    <w:rsid w:val="00CE7F6C"/>
    <w:rsid w:val="00CF2F95"/>
    <w:rsid w:val="00CF41EF"/>
    <w:rsid w:val="00CF594E"/>
    <w:rsid w:val="00CF6DC0"/>
    <w:rsid w:val="00D01638"/>
    <w:rsid w:val="00D03A9E"/>
    <w:rsid w:val="00D06487"/>
    <w:rsid w:val="00D0692E"/>
    <w:rsid w:val="00D11DCE"/>
    <w:rsid w:val="00D17498"/>
    <w:rsid w:val="00D219B2"/>
    <w:rsid w:val="00D257D4"/>
    <w:rsid w:val="00D27143"/>
    <w:rsid w:val="00D27D5F"/>
    <w:rsid w:val="00D314FE"/>
    <w:rsid w:val="00D33774"/>
    <w:rsid w:val="00D34BCF"/>
    <w:rsid w:val="00D406F8"/>
    <w:rsid w:val="00D41C24"/>
    <w:rsid w:val="00D436E0"/>
    <w:rsid w:val="00D43B0E"/>
    <w:rsid w:val="00D43CF5"/>
    <w:rsid w:val="00D44EEB"/>
    <w:rsid w:val="00D45741"/>
    <w:rsid w:val="00D46142"/>
    <w:rsid w:val="00D4616A"/>
    <w:rsid w:val="00D51B0D"/>
    <w:rsid w:val="00D55576"/>
    <w:rsid w:val="00D5714D"/>
    <w:rsid w:val="00D600F2"/>
    <w:rsid w:val="00D607D8"/>
    <w:rsid w:val="00D645F3"/>
    <w:rsid w:val="00D66E16"/>
    <w:rsid w:val="00D70E69"/>
    <w:rsid w:val="00D70F11"/>
    <w:rsid w:val="00D715F2"/>
    <w:rsid w:val="00D7246F"/>
    <w:rsid w:val="00D726F4"/>
    <w:rsid w:val="00D72DE1"/>
    <w:rsid w:val="00D75765"/>
    <w:rsid w:val="00D76B06"/>
    <w:rsid w:val="00D814D4"/>
    <w:rsid w:val="00D8243E"/>
    <w:rsid w:val="00D85492"/>
    <w:rsid w:val="00D86117"/>
    <w:rsid w:val="00D86C1C"/>
    <w:rsid w:val="00D9005C"/>
    <w:rsid w:val="00D90837"/>
    <w:rsid w:val="00D90DA1"/>
    <w:rsid w:val="00D92F17"/>
    <w:rsid w:val="00D95580"/>
    <w:rsid w:val="00D956EA"/>
    <w:rsid w:val="00D96073"/>
    <w:rsid w:val="00D96B9C"/>
    <w:rsid w:val="00D97CC3"/>
    <w:rsid w:val="00D97D73"/>
    <w:rsid w:val="00DA1D9F"/>
    <w:rsid w:val="00DA1DFB"/>
    <w:rsid w:val="00DA3AB8"/>
    <w:rsid w:val="00DB26C4"/>
    <w:rsid w:val="00DB29C6"/>
    <w:rsid w:val="00DB46C2"/>
    <w:rsid w:val="00DB4A32"/>
    <w:rsid w:val="00DB4D0F"/>
    <w:rsid w:val="00DB7327"/>
    <w:rsid w:val="00DC116A"/>
    <w:rsid w:val="00DC159C"/>
    <w:rsid w:val="00DC34C6"/>
    <w:rsid w:val="00DC39FC"/>
    <w:rsid w:val="00DC74DF"/>
    <w:rsid w:val="00DD05D6"/>
    <w:rsid w:val="00DD1856"/>
    <w:rsid w:val="00DD2E92"/>
    <w:rsid w:val="00DD3FC2"/>
    <w:rsid w:val="00DD599B"/>
    <w:rsid w:val="00DD5BDF"/>
    <w:rsid w:val="00DD7479"/>
    <w:rsid w:val="00DE3F5E"/>
    <w:rsid w:val="00DE7EC3"/>
    <w:rsid w:val="00DF14FF"/>
    <w:rsid w:val="00DF1C2A"/>
    <w:rsid w:val="00DF2647"/>
    <w:rsid w:val="00DF2720"/>
    <w:rsid w:val="00DF2913"/>
    <w:rsid w:val="00DF2E84"/>
    <w:rsid w:val="00DF373E"/>
    <w:rsid w:val="00E00BDE"/>
    <w:rsid w:val="00E0165B"/>
    <w:rsid w:val="00E03BCD"/>
    <w:rsid w:val="00E052FD"/>
    <w:rsid w:val="00E053AD"/>
    <w:rsid w:val="00E068B1"/>
    <w:rsid w:val="00E07B0F"/>
    <w:rsid w:val="00E1208D"/>
    <w:rsid w:val="00E219E9"/>
    <w:rsid w:val="00E26419"/>
    <w:rsid w:val="00E26552"/>
    <w:rsid w:val="00E30359"/>
    <w:rsid w:val="00E313F3"/>
    <w:rsid w:val="00E3409E"/>
    <w:rsid w:val="00E36F12"/>
    <w:rsid w:val="00E41E9F"/>
    <w:rsid w:val="00E44958"/>
    <w:rsid w:val="00E4581E"/>
    <w:rsid w:val="00E4735B"/>
    <w:rsid w:val="00E47D20"/>
    <w:rsid w:val="00E51A2C"/>
    <w:rsid w:val="00E52CDB"/>
    <w:rsid w:val="00E547C1"/>
    <w:rsid w:val="00E60801"/>
    <w:rsid w:val="00E613BD"/>
    <w:rsid w:val="00E614AF"/>
    <w:rsid w:val="00E626C8"/>
    <w:rsid w:val="00E645B8"/>
    <w:rsid w:val="00E6503E"/>
    <w:rsid w:val="00E65FF1"/>
    <w:rsid w:val="00E669FF"/>
    <w:rsid w:val="00E67781"/>
    <w:rsid w:val="00E730AC"/>
    <w:rsid w:val="00E75992"/>
    <w:rsid w:val="00E84A22"/>
    <w:rsid w:val="00E87B6E"/>
    <w:rsid w:val="00E93BBB"/>
    <w:rsid w:val="00E93C85"/>
    <w:rsid w:val="00E95E78"/>
    <w:rsid w:val="00EA2DA5"/>
    <w:rsid w:val="00EA2FA1"/>
    <w:rsid w:val="00EA4276"/>
    <w:rsid w:val="00EA4B72"/>
    <w:rsid w:val="00EA4ED5"/>
    <w:rsid w:val="00EA6BEE"/>
    <w:rsid w:val="00EA7AED"/>
    <w:rsid w:val="00EA7BB2"/>
    <w:rsid w:val="00EB00C8"/>
    <w:rsid w:val="00EB1280"/>
    <w:rsid w:val="00EB3B03"/>
    <w:rsid w:val="00EB5F28"/>
    <w:rsid w:val="00EB62DE"/>
    <w:rsid w:val="00EC0E28"/>
    <w:rsid w:val="00EC130B"/>
    <w:rsid w:val="00EC3A35"/>
    <w:rsid w:val="00EC3A5C"/>
    <w:rsid w:val="00EC451D"/>
    <w:rsid w:val="00EC5186"/>
    <w:rsid w:val="00EC5DC6"/>
    <w:rsid w:val="00EC72AA"/>
    <w:rsid w:val="00EC76D6"/>
    <w:rsid w:val="00ED1122"/>
    <w:rsid w:val="00ED2EE0"/>
    <w:rsid w:val="00ED3C74"/>
    <w:rsid w:val="00ED53AA"/>
    <w:rsid w:val="00ED58DA"/>
    <w:rsid w:val="00ED63A0"/>
    <w:rsid w:val="00ED7955"/>
    <w:rsid w:val="00EE27E6"/>
    <w:rsid w:val="00EF13BA"/>
    <w:rsid w:val="00EF1D82"/>
    <w:rsid w:val="00EF2B22"/>
    <w:rsid w:val="00EF41AC"/>
    <w:rsid w:val="00EF41E7"/>
    <w:rsid w:val="00F0001F"/>
    <w:rsid w:val="00F00552"/>
    <w:rsid w:val="00F01F11"/>
    <w:rsid w:val="00F02494"/>
    <w:rsid w:val="00F025EB"/>
    <w:rsid w:val="00F06B91"/>
    <w:rsid w:val="00F10463"/>
    <w:rsid w:val="00F11950"/>
    <w:rsid w:val="00F1425C"/>
    <w:rsid w:val="00F17C4B"/>
    <w:rsid w:val="00F22C95"/>
    <w:rsid w:val="00F26087"/>
    <w:rsid w:val="00F304B3"/>
    <w:rsid w:val="00F3148D"/>
    <w:rsid w:val="00F32820"/>
    <w:rsid w:val="00F33943"/>
    <w:rsid w:val="00F35199"/>
    <w:rsid w:val="00F4295D"/>
    <w:rsid w:val="00F44790"/>
    <w:rsid w:val="00F462A0"/>
    <w:rsid w:val="00F463C9"/>
    <w:rsid w:val="00F463F5"/>
    <w:rsid w:val="00F52024"/>
    <w:rsid w:val="00F520EE"/>
    <w:rsid w:val="00F53D6F"/>
    <w:rsid w:val="00F61A8A"/>
    <w:rsid w:val="00F621F2"/>
    <w:rsid w:val="00F6231E"/>
    <w:rsid w:val="00F63E6E"/>
    <w:rsid w:val="00F64C5B"/>
    <w:rsid w:val="00F64EB3"/>
    <w:rsid w:val="00F65EE0"/>
    <w:rsid w:val="00F6761E"/>
    <w:rsid w:val="00F700E9"/>
    <w:rsid w:val="00F70779"/>
    <w:rsid w:val="00F72076"/>
    <w:rsid w:val="00F72689"/>
    <w:rsid w:val="00F755C4"/>
    <w:rsid w:val="00F762F0"/>
    <w:rsid w:val="00F76793"/>
    <w:rsid w:val="00F85285"/>
    <w:rsid w:val="00F87564"/>
    <w:rsid w:val="00F8798A"/>
    <w:rsid w:val="00F920C0"/>
    <w:rsid w:val="00F9269E"/>
    <w:rsid w:val="00F96F41"/>
    <w:rsid w:val="00FA2BA2"/>
    <w:rsid w:val="00FA2E60"/>
    <w:rsid w:val="00FA428F"/>
    <w:rsid w:val="00FA5D5B"/>
    <w:rsid w:val="00FA78F4"/>
    <w:rsid w:val="00FA7A87"/>
    <w:rsid w:val="00FA7B3F"/>
    <w:rsid w:val="00FB0A04"/>
    <w:rsid w:val="00FB22A2"/>
    <w:rsid w:val="00FB29EB"/>
    <w:rsid w:val="00FB6724"/>
    <w:rsid w:val="00FC3348"/>
    <w:rsid w:val="00FC375F"/>
    <w:rsid w:val="00FC43DD"/>
    <w:rsid w:val="00FC5E10"/>
    <w:rsid w:val="00FC6DDF"/>
    <w:rsid w:val="00FD1291"/>
    <w:rsid w:val="00FD18FF"/>
    <w:rsid w:val="00FD258B"/>
    <w:rsid w:val="00FD2AE8"/>
    <w:rsid w:val="00FD6D8F"/>
    <w:rsid w:val="00FD7239"/>
    <w:rsid w:val="00FD7314"/>
    <w:rsid w:val="00FE1B35"/>
    <w:rsid w:val="00FE32F5"/>
    <w:rsid w:val="00FE47D1"/>
    <w:rsid w:val="00FE4F45"/>
    <w:rsid w:val="00FF16EC"/>
    <w:rsid w:val="00FF319F"/>
    <w:rsid w:val="00FF5B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3616178"/>
  <w15:chartTrackingRefBased/>
  <w15:docId w15:val="{B600A7D4-0919-4F4A-A757-683C11207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3A2"/>
    <w:pPr>
      <w:jc w:val="both"/>
    </w:pPr>
    <w:rPr>
      <w:rFonts w:eastAsia="Times New Roman"/>
      <w:szCs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3571CC"/>
    <w:pPr>
      <w:keepNext/>
      <w:keepLines/>
      <w:outlineLvl w:val="0"/>
    </w:pPr>
    <w:rPr>
      <w:rFonts w:ascii="Arial" w:hAnsi="Arial"/>
      <w:b/>
      <w:bCs/>
      <w:sz w:val="28"/>
      <w:szCs w:val="28"/>
      <w:lang w:val="x-none" w:eastAsia="x-none"/>
    </w:rPr>
  </w:style>
  <w:style w:type="paragraph" w:styleId="Naslov2">
    <w:name w:val="heading 2"/>
    <w:basedOn w:val="Normal"/>
    <w:next w:val="Normal"/>
    <w:link w:val="Naslov2Char"/>
    <w:uiPriority w:val="9"/>
    <w:qFormat/>
    <w:rsid w:val="003571CC"/>
    <w:pPr>
      <w:keepNext/>
      <w:keepLines/>
      <w:outlineLvl w:val="1"/>
    </w:pPr>
    <w:rPr>
      <w:rFonts w:ascii="Arial" w:hAnsi="Arial"/>
      <w:b/>
      <w:bCs/>
      <w:color w:val="000000"/>
      <w:sz w:val="26"/>
      <w:szCs w:val="26"/>
      <w:lang w:val="x-none" w:eastAsia="x-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link w:val="Naslov1"/>
    <w:uiPriority w:val="9"/>
    <w:rsid w:val="003571CC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Naslov2Char">
    <w:name w:val="Naslov 2 Char"/>
    <w:link w:val="Naslov2"/>
    <w:uiPriority w:val="9"/>
    <w:semiHidden/>
    <w:rsid w:val="003571CC"/>
    <w:rPr>
      <w:rFonts w:ascii="Arial" w:eastAsia="Times New Roman" w:hAnsi="Arial" w:cs="Times New Roman"/>
      <w:b/>
      <w:bCs/>
      <w:color w:val="000000"/>
      <w:sz w:val="26"/>
      <w:szCs w:val="26"/>
    </w:rPr>
  </w:style>
  <w:style w:type="table" w:styleId="Reetkatablice">
    <w:name w:val="Table Grid"/>
    <w:basedOn w:val="Obinatablica"/>
    <w:uiPriority w:val="39"/>
    <w:rsid w:val="007F288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ZaglavljeChar">
    <w:name w:val="Zaglavlje Char"/>
    <w:link w:val="Zaglavl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Podnoje">
    <w:name w:val="footer"/>
    <w:basedOn w:val="Normal"/>
    <w:link w:val="Podno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PodnojeChar">
    <w:name w:val="Podnožje Char"/>
    <w:link w:val="Podno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F288F"/>
    <w:rPr>
      <w:rFonts w:ascii="Tahoma" w:hAnsi="Tahoma"/>
      <w:sz w:val="16"/>
      <w:szCs w:val="16"/>
      <w:lang w:val="x-none"/>
    </w:rPr>
  </w:style>
  <w:style w:type="character" w:customStyle="1" w:styleId="TekstbaloniaChar">
    <w:name w:val="Tekst balončića Char"/>
    <w:link w:val="Tekstbalonia"/>
    <w:uiPriority w:val="99"/>
    <w:semiHidden/>
    <w:rsid w:val="007F288F"/>
    <w:rPr>
      <w:rFonts w:ascii="Tahoma" w:eastAsia="Times New Roman" w:hAnsi="Tahoma" w:cs="Tahoma"/>
      <w:sz w:val="16"/>
      <w:szCs w:val="16"/>
      <w:lang w:eastAsia="hr-HR"/>
    </w:rPr>
  </w:style>
  <w:style w:type="paragraph" w:styleId="Odlomakpopisa">
    <w:name w:val="List Paragraph"/>
    <w:basedOn w:val="Normal"/>
    <w:uiPriority w:val="34"/>
    <w:qFormat/>
    <w:rsid w:val="00972D23"/>
    <w:pPr>
      <w:ind w:left="720"/>
      <w:contextualSpacing/>
    </w:pPr>
  </w:style>
  <w:style w:type="paragraph" w:styleId="StandardWeb">
    <w:name w:val="Normal (Web)"/>
    <w:basedOn w:val="Normal"/>
    <w:rsid w:val="00183209"/>
    <w:pPr>
      <w:spacing w:before="100" w:beforeAutospacing="1" w:after="100" w:afterAutospacing="1"/>
    </w:pPr>
    <w:rPr>
      <w:rFonts w:ascii="Times New Roman" w:hAnsi="Times New Roman"/>
    </w:rPr>
  </w:style>
  <w:style w:type="paragraph" w:styleId="Bezproreda">
    <w:name w:val="No Spacing"/>
    <w:uiPriority w:val="1"/>
    <w:qFormat/>
    <w:rsid w:val="00B64D72"/>
    <w:rPr>
      <w:rFonts w:eastAsia="Times New Roman"/>
      <w:szCs w:val="24"/>
    </w:rPr>
  </w:style>
  <w:style w:type="paragraph" w:styleId="Revizija">
    <w:name w:val="Revision"/>
    <w:hidden/>
    <w:uiPriority w:val="99"/>
    <w:semiHidden/>
    <w:rsid w:val="000526FA"/>
    <w:rPr>
      <w:rFonts w:eastAsia="Times New Roman"/>
      <w:szCs w:val="24"/>
    </w:rPr>
  </w:style>
  <w:style w:type="character" w:styleId="Hiperveza">
    <w:name w:val="Hyperlink"/>
    <w:basedOn w:val="Zadanifontodlomka"/>
    <w:uiPriority w:val="99"/>
    <w:unhideWhenUsed/>
    <w:rsid w:val="004B5E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5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40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9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7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598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4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6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24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5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5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31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9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9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9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24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21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8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2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B09B77-241D-4AB5-9824-BD17DEB0F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a</dc:creator>
  <cp:keywords/>
  <cp:lastModifiedBy>Željka Knezović</cp:lastModifiedBy>
  <cp:revision>3</cp:revision>
  <dcterms:created xsi:type="dcterms:W3CDTF">2021-09-15T02:41:00Z</dcterms:created>
  <dcterms:modified xsi:type="dcterms:W3CDTF">2021-09-15T02:42:00Z</dcterms:modified>
</cp:coreProperties>
</file>